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DE6BF" w14:textId="55C841AF" w:rsidR="002D550E" w:rsidRDefault="00957A20" w:rsidP="0018554F">
      <w:pPr>
        <w:pStyle w:val="Heading1"/>
        <w:jc w:val="center"/>
        <w:rPr>
          <w:sz w:val="44"/>
          <w:szCs w:val="44"/>
        </w:rPr>
      </w:pPr>
      <w:r>
        <w:rPr>
          <w:sz w:val="44"/>
          <w:szCs w:val="44"/>
        </w:rPr>
        <w:t>QA Back-End Technologies Basics</w:t>
      </w:r>
    </w:p>
    <w:p w14:paraId="526B3A47" w14:textId="6355D690" w:rsidR="00957A20" w:rsidRPr="00EA057E" w:rsidRDefault="00957A20" w:rsidP="00957A20">
      <w:pPr>
        <w:pStyle w:val="Heading1"/>
        <w:jc w:val="center"/>
        <w:rPr>
          <w:lang w:val="bg-BG"/>
        </w:rPr>
      </w:pPr>
      <w:r>
        <w:t>Exam Prep I</w:t>
      </w:r>
      <w:r w:rsidR="008424A4">
        <w:t>I</w:t>
      </w:r>
    </w:p>
    <w:p w14:paraId="26250D89" w14:textId="77777777" w:rsidR="00957A20" w:rsidRPr="00957A20" w:rsidRDefault="00957A20" w:rsidP="00957A20"/>
    <w:p w14:paraId="624D5EDB" w14:textId="251D35A9" w:rsidR="00957A20" w:rsidRDefault="00957A20" w:rsidP="00CB68DF">
      <w:pPr>
        <w:pStyle w:val="Heading2"/>
        <w:ind w:left="720"/>
      </w:pPr>
      <w:r w:rsidRPr="00957A20">
        <w:t xml:space="preserve">Lost </w:t>
      </w:r>
      <w:r w:rsidR="00D10BC5" w:rsidRPr="00D10BC5">
        <w:t>Interstellar Crew Records</w:t>
      </w:r>
    </w:p>
    <w:p w14:paraId="28F290BF" w14:textId="6EEA1959" w:rsidR="00FF199C" w:rsidRDefault="00FF199C" w:rsidP="007F72C3">
      <w:pPr>
        <w:spacing w:line="276" w:lineRule="auto"/>
        <w:jc w:val="both"/>
      </w:pPr>
      <w:r>
        <w:t xml:space="preserve">In the Starlight Space Program, we've got a team of astronauts ready for thrilling space missions. But, there's a glitch: all the astronauts' records are </w:t>
      </w:r>
      <w:r w:rsidR="008424A4">
        <w:t>messed</w:t>
      </w:r>
      <w:r>
        <w:t xml:space="preserve"> up. These records are important for planning missions and keeping track of </w:t>
      </w:r>
      <w:r w:rsidR="007F72C3">
        <w:t>the</w:t>
      </w:r>
      <w:r>
        <w:t xml:space="preserve"> team.</w:t>
      </w:r>
    </w:p>
    <w:p w14:paraId="33CE47D1" w14:textId="490163E6" w:rsidR="00595A46" w:rsidRDefault="00FF199C" w:rsidP="007F72C3">
      <w:pPr>
        <w:spacing w:line="276" w:lineRule="auto"/>
        <w:jc w:val="both"/>
      </w:pPr>
      <w:r>
        <w:t>Your job is to help sort out these records</w:t>
      </w:r>
      <w:r w:rsidR="007F72C3">
        <w:t>, since y</w:t>
      </w:r>
      <w:r>
        <w:t xml:space="preserve">ou're great with computers and excited about space, so you're just the person for this task. </w:t>
      </w:r>
      <w:r w:rsidR="00595A46">
        <w:t>Each astronaut's details include their</w:t>
      </w:r>
      <w:r w:rsidR="007F72C3">
        <w:t xml:space="preserve"> ID,</w:t>
      </w:r>
      <w:r w:rsidR="00595A46">
        <w:t xml:space="preserve"> name, age, job, years of experience, one current mission, and two past missions. Your task is to arrange everything neatly in a JSON format. It's a simple, structured way </w:t>
      </w:r>
      <w:r w:rsidR="007F72C3">
        <w:t>to</w:t>
      </w:r>
      <w:r w:rsidR="00595A46">
        <w:t xml:space="preserve"> keep </w:t>
      </w:r>
      <w:r w:rsidR="007F72C3">
        <w:t>any</w:t>
      </w:r>
      <w:r w:rsidR="00595A46">
        <w:t xml:space="preserve"> records. </w:t>
      </w:r>
    </w:p>
    <w:p w14:paraId="3335D279" w14:textId="5CADCAF5" w:rsidR="00FF199C" w:rsidRDefault="007F72C3" w:rsidP="007F72C3">
      <w:pPr>
        <w:spacing w:after="240" w:line="276" w:lineRule="auto"/>
        <w:jc w:val="both"/>
      </w:pPr>
      <w:r>
        <w:t>There is the</w:t>
      </w:r>
      <w:r w:rsidR="00FF199C">
        <w:t xml:space="preserve"> information on 7 astronauts, </w:t>
      </w:r>
      <w:r>
        <w:t>in a scrambled sentence.</w:t>
      </w:r>
      <w:r w:rsidR="00FF199C">
        <w:t xml:space="preserve"> You need to organize it</w:t>
      </w:r>
      <w:r w:rsidR="00595A46" w:rsidRPr="00595A46">
        <w:t>:</w:t>
      </w:r>
    </w:p>
    <w:p w14:paraId="5C4FB197" w14:textId="02571A08" w:rsidR="00595A46" w:rsidRPr="00595A46" w:rsidRDefault="00595A46" w:rsidP="007E7EEB">
      <w:pPr>
        <w:numPr>
          <w:ilvl w:val="0"/>
          <w:numId w:val="35"/>
        </w:numPr>
        <w:spacing w:line="276" w:lineRule="auto"/>
      </w:pPr>
      <w:r w:rsidRPr="00595A46">
        <w:t xml:space="preserve">"Currently on </w:t>
      </w:r>
      <w:r w:rsidRPr="00595A46">
        <w:rPr>
          <w:b/>
          <w:bCs/>
        </w:rPr>
        <w:t>Europa Exploration</w:t>
      </w:r>
      <w:r w:rsidRPr="00595A46">
        <w:t xml:space="preserve">, </w:t>
      </w:r>
      <w:r w:rsidRPr="00595A46">
        <w:rPr>
          <w:b/>
          <w:bCs/>
        </w:rPr>
        <w:t>Rachel Nguyen</w:t>
      </w:r>
      <w:r w:rsidRPr="00595A46">
        <w:t xml:space="preserve">, age </w:t>
      </w:r>
      <w:r w:rsidRPr="00595A46">
        <w:rPr>
          <w:b/>
          <w:bCs/>
        </w:rPr>
        <w:t>29</w:t>
      </w:r>
      <w:r w:rsidRPr="00595A46">
        <w:t xml:space="preserve">, past missions include </w:t>
      </w:r>
      <w:r w:rsidRPr="00595A46">
        <w:rPr>
          <w:b/>
          <w:bCs/>
        </w:rPr>
        <w:t>Lunar Research</w:t>
      </w:r>
      <w:r w:rsidRPr="00595A46">
        <w:t xml:space="preserve"> and </w:t>
      </w:r>
      <w:r w:rsidRPr="00595A46">
        <w:rPr>
          <w:b/>
          <w:bCs/>
        </w:rPr>
        <w:t>Solar Flare Study</w:t>
      </w:r>
      <w:r w:rsidRPr="00595A46">
        <w:t xml:space="preserve">, Astronaut </w:t>
      </w:r>
      <w:r w:rsidRPr="00595A46">
        <w:rPr>
          <w:b/>
          <w:bCs/>
        </w:rPr>
        <w:t>1001</w:t>
      </w:r>
      <w:r w:rsidRPr="00595A46">
        <w:t xml:space="preserve">, </w:t>
      </w:r>
      <w:r w:rsidRPr="00595A46">
        <w:rPr>
          <w:b/>
          <w:bCs/>
        </w:rPr>
        <w:t>7 years</w:t>
      </w:r>
      <w:r w:rsidRPr="00595A46">
        <w:t xml:space="preserve"> in </w:t>
      </w:r>
      <w:r w:rsidR="00D72EED">
        <w:rPr>
          <w:b/>
          <w:bCs/>
        </w:rPr>
        <w:t>Biologist</w:t>
      </w:r>
      <w:r w:rsidRPr="00595A46">
        <w:t>."</w:t>
      </w:r>
    </w:p>
    <w:p w14:paraId="785CCD76" w14:textId="77777777" w:rsidR="00595A46" w:rsidRPr="00595A46" w:rsidRDefault="00595A46" w:rsidP="007E7EEB">
      <w:pPr>
        <w:numPr>
          <w:ilvl w:val="0"/>
          <w:numId w:val="35"/>
        </w:numPr>
        <w:spacing w:line="276" w:lineRule="auto"/>
      </w:pPr>
      <w:r w:rsidRPr="00595A46">
        <w:t>"Mike Johnson, Engineer with 10 years of experience, 34 years old, ID 1002, assigned to the Starlight Mission, previously worked on Venus Survey and Asteroid Belt Mapping."</w:t>
      </w:r>
    </w:p>
    <w:p w14:paraId="1B431F61" w14:textId="61ACBCD6" w:rsidR="00595A46" w:rsidRPr="00595A46" w:rsidRDefault="00595A46" w:rsidP="007E7EEB">
      <w:pPr>
        <w:numPr>
          <w:ilvl w:val="0"/>
          <w:numId w:val="35"/>
        </w:numPr>
        <w:spacing w:line="276" w:lineRule="auto"/>
      </w:pPr>
      <w:r w:rsidRPr="00595A46">
        <w:t>"</w:t>
      </w:r>
      <w:r w:rsidR="00D72EED">
        <w:t>Medic</w:t>
      </w:r>
      <w:r w:rsidRPr="00595A46">
        <w:t>, age 30, Emily White, ID 1003, has 8 years in the field, currently on the Orion Project, past missions: Earth Orbital Station and Comet Analysis."</w:t>
      </w:r>
    </w:p>
    <w:p w14:paraId="79179B49" w14:textId="77777777" w:rsidR="00595A46" w:rsidRPr="00595A46" w:rsidRDefault="00595A46" w:rsidP="007E7EEB">
      <w:pPr>
        <w:numPr>
          <w:ilvl w:val="0"/>
          <w:numId w:val="35"/>
        </w:numPr>
        <w:spacing w:line="276" w:lineRule="auto"/>
      </w:pPr>
      <w:r w:rsidRPr="00595A46">
        <w:t>"Astronaut 1004, Carlos Martinez, 36 years old, a Geologist with 12 years of experience, now on Mars Habitat Mission, former missions include Moon Landing Expedition and Asteroid Composition Study."</w:t>
      </w:r>
    </w:p>
    <w:p w14:paraId="19AD3190" w14:textId="77777777" w:rsidR="00595A46" w:rsidRPr="00595A46" w:rsidRDefault="00595A46" w:rsidP="007E7EEB">
      <w:pPr>
        <w:numPr>
          <w:ilvl w:val="0"/>
          <w:numId w:val="35"/>
        </w:numPr>
        <w:spacing w:line="276" w:lineRule="auto"/>
      </w:pPr>
      <w:r w:rsidRPr="00595A46">
        <w:t>"ID 1005, Sarah Chen, 31 years old, Navigator with 9 years of experience, currently exploring Deep Space, previously involved in Jupiter Rings Study and Neptune Flyby Analysis."</w:t>
      </w:r>
    </w:p>
    <w:p w14:paraId="24532679" w14:textId="77777777" w:rsidR="00595A46" w:rsidRPr="00595A46" w:rsidRDefault="00595A46" w:rsidP="007E7EEB">
      <w:pPr>
        <w:numPr>
          <w:ilvl w:val="0"/>
          <w:numId w:val="35"/>
        </w:numPr>
        <w:spacing w:line="276" w:lineRule="auto"/>
      </w:pPr>
      <w:r w:rsidRPr="00595A46">
        <w:t>"Physicist Alex Turner, 33 years old, ID 1006, in the field for 10 years, part of the Quantum Teleportation Research team, has worked on Black Hole Observation and Dark Matter Research."</w:t>
      </w:r>
    </w:p>
    <w:p w14:paraId="24F7BC89" w14:textId="77777777" w:rsidR="00595A46" w:rsidRPr="00595A46" w:rsidRDefault="00595A46" w:rsidP="007E7EEB">
      <w:pPr>
        <w:numPr>
          <w:ilvl w:val="0"/>
          <w:numId w:val="35"/>
        </w:numPr>
        <w:spacing w:after="240" w:line="276" w:lineRule="auto"/>
      </w:pPr>
      <w:r w:rsidRPr="00595A46">
        <w:t>"Lisa Adams, a Pilot aged 35, ID 1007, with 13 years of flying experience, currently engaged in the Galaxy Mapping Initiative, past expeditions include Saturn Ring Analysis and Interstellar Boundary Explorer."</w:t>
      </w:r>
    </w:p>
    <w:p w14:paraId="1678066B" w14:textId="2C9A26FE" w:rsidR="00CB68DF" w:rsidRDefault="00DB3CD2" w:rsidP="00670BE9">
      <w:pPr>
        <w:spacing w:after="240" w:line="276" w:lineRule="auto"/>
      </w:pPr>
      <w:r w:rsidRPr="0082102E">
        <w:rPr>
          <w:b/>
          <w:bCs/>
        </w:rPr>
        <w:t>Convert</w:t>
      </w:r>
      <w:r w:rsidRPr="00DB3CD2">
        <w:t xml:space="preserve"> the scrambled data into </w:t>
      </w:r>
      <w:r w:rsidR="00EF7914" w:rsidRPr="0082102E">
        <w:rPr>
          <w:b/>
          <w:bCs/>
        </w:rPr>
        <w:t xml:space="preserve">structured JSON </w:t>
      </w:r>
      <w:r w:rsidR="00EF7914" w:rsidRPr="00045127">
        <w:rPr>
          <w:b/>
          <w:bCs/>
          <w:u w:val="single"/>
        </w:rPr>
        <w:t>format manually:</w:t>
      </w:r>
    </w:p>
    <w:p w14:paraId="5ACA4FB1" w14:textId="335A1055" w:rsidR="006B0567" w:rsidRDefault="006B0567" w:rsidP="007E7EEB">
      <w:pPr>
        <w:pStyle w:val="ListParagraph"/>
        <w:numPr>
          <w:ilvl w:val="0"/>
          <w:numId w:val="14"/>
        </w:numPr>
        <w:spacing w:line="276" w:lineRule="auto"/>
      </w:pPr>
      <w:r w:rsidRPr="0082102E">
        <w:rPr>
          <w:b/>
          <w:bCs/>
        </w:rPr>
        <w:t>Use a text or a code editor</w:t>
      </w:r>
      <w:r w:rsidRPr="006B0567">
        <w:t xml:space="preserve"> to write the JSON document. </w:t>
      </w:r>
      <w:r>
        <w:t>We recommend</w:t>
      </w:r>
      <w:r w:rsidRPr="006B0567">
        <w:t xml:space="preserve"> </w:t>
      </w:r>
      <w:r w:rsidRPr="0082102E">
        <w:rPr>
          <w:b/>
          <w:bCs/>
        </w:rPr>
        <w:t>Notepad++ or V</w:t>
      </w:r>
      <w:r w:rsidR="009C11FA">
        <w:rPr>
          <w:b/>
          <w:bCs/>
        </w:rPr>
        <w:t xml:space="preserve">S </w:t>
      </w:r>
      <w:r w:rsidRPr="0082102E">
        <w:rPr>
          <w:b/>
          <w:bCs/>
        </w:rPr>
        <w:t>Code</w:t>
      </w:r>
      <w:r>
        <w:t>.</w:t>
      </w:r>
    </w:p>
    <w:p w14:paraId="3CFCCE46" w14:textId="067AF5EF" w:rsidR="00D04455" w:rsidRDefault="00706166" w:rsidP="007E7EEB">
      <w:pPr>
        <w:pStyle w:val="ListParagraph"/>
        <w:numPr>
          <w:ilvl w:val="0"/>
          <w:numId w:val="14"/>
        </w:numPr>
        <w:spacing w:line="276" w:lineRule="auto"/>
      </w:pPr>
      <w:r w:rsidRPr="0082102E">
        <w:rPr>
          <w:b/>
          <w:bCs/>
        </w:rPr>
        <w:t>Extract relevant details</w:t>
      </w:r>
      <w:r>
        <w:t xml:space="preserve"> from each </w:t>
      </w:r>
      <w:r w:rsidR="00DB3CD2">
        <w:t>musician</w:t>
      </w:r>
      <w:r>
        <w:t>'s description.</w:t>
      </w:r>
    </w:p>
    <w:p w14:paraId="1913B9F8" w14:textId="3A47E181" w:rsidR="00D04455" w:rsidRDefault="00D04455" w:rsidP="007E7EEB">
      <w:pPr>
        <w:pStyle w:val="ListParagraph"/>
        <w:numPr>
          <w:ilvl w:val="0"/>
          <w:numId w:val="14"/>
        </w:numPr>
        <w:spacing w:line="276" w:lineRule="auto"/>
      </w:pPr>
      <w:r w:rsidRPr="0082102E">
        <w:rPr>
          <w:b/>
          <w:bCs/>
        </w:rPr>
        <w:t>Organize the data</w:t>
      </w:r>
      <w:r>
        <w:t xml:space="preserve"> into a structured JSON format</w:t>
      </w:r>
      <w:r w:rsidR="00EF7914">
        <w:t>.</w:t>
      </w:r>
    </w:p>
    <w:p w14:paraId="604948F8" w14:textId="77777777" w:rsidR="00D72EED" w:rsidRPr="00D72EED" w:rsidRDefault="00D72EED" w:rsidP="007E7EEB">
      <w:pPr>
        <w:pStyle w:val="Heading3"/>
        <w:numPr>
          <w:ilvl w:val="0"/>
          <w:numId w:val="36"/>
        </w:numPr>
        <w:spacing w:after="0" w:line="276" w:lineRule="auto"/>
        <w:rPr>
          <w:rFonts w:eastAsiaTheme="minorHAnsi" w:cstheme="minorBidi"/>
          <w:b w:val="0"/>
          <w:color w:val="auto"/>
          <w:sz w:val="22"/>
          <w:szCs w:val="22"/>
        </w:rPr>
      </w:pPr>
      <w:r w:rsidRPr="00D72EED">
        <w:rPr>
          <w:rFonts w:eastAsiaTheme="minorHAnsi" w:cstheme="minorBidi"/>
          <w:bCs/>
          <w:color w:val="auto"/>
          <w:sz w:val="22"/>
          <w:szCs w:val="22"/>
        </w:rPr>
        <w:t>Each astronaut</w:t>
      </w:r>
      <w:r w:rsidRPr="00D72EED">
        <w:rPr>
          <w:rFonts w:eastAsiaTheme="minorHAnsi" w:cstheme="minorBidi"/>
          <w:b w:val="0"/>
          <w:color w:val="auto"/>
          <w:sz w:val="22"/>
          <w:szCs w:val="22"/>
        </w:rPr>
        <w:t xml:space="preserve"> record should include:</w:t>
      </w:r>
    </w:p>
    <w:p w14:paraId="768128EF" w14:textId="77777777" w:rsidR="00D72EED" w:rsidRPr="00D72EED" w:rsidRDefault="00D72EED" w:rsidP="007E7EEB">
      <w:pPr>
        <w:pStyle w:val="Index"/>
        <w:numPr>
          <w:ilvl w:val="0"/>
          <w:numId w:val="36"/>
        </w:numPr>
        <w:spacing w:after="0" w:line="276" w:lineRule="auto"/>
      </w:pPr>
      <w:proofErr w:type="spellStart"/>
      <w:r w:rsidRPr="00356598">
        <w:rPr>
          <w:b/>
        </w:rPr>
        <w:t>astronautId</w:t>
      </w:r>
      <w:proofErr w:type="spellEnd"/>
      <w:r w:rsidRPr="00356598">
        <w:rPr>
          <w:b/>
        </w:rPr>
        <w:t>:</w:t>
      </w:r>
      <w:r w:rsidRPr="00D72EED">
        <w:t xml:space="preserve"> </w:t>
      </w:r>
      <w:r w:rsidRPr="00356598">
        <w:rPr>
          <w:b/>
          <w:bCs/>
        </w:rPr>
        <w:t>Integer</w:t>
      </w:r>
      <w:r w:rsidRPr="00D72EED">
        <w:t xml:space="preserve"> (unique identifier for each astronaut)</w:t>
      </w:r>
    </w:p>
    <w:p w14:paraId="540C46AB" w14:textId="77777777" w:rsidR="00D72EED" w:rsidRPr="00D72EED" w:rsidRDefault="00D72EED" w:rsidP="007E7EEB">
      <w:pPr>
        <w:pStyle w:val="Index"/>
        <w:numPr>
          <w:ilvl w:val="1"/>
          <w:numId w:val="36"/>
        </w:numPr>
        <w:spacing w:after="0" w:line="276" w:lineRule="auto"/>
      </w:pPr>
      <w:proofErr w:type="spellStart"/>
      <w:r w:rsidRPr="00356598">
        <w:rPr>
          <w:b/>
        </w:rPr>
        <w:t>astronautName</w:t>
      </w:r>
      <w:proofErr w:type="spellEnd"/>
      <w:r w:rsidRPr="00356598">
        <w:rPr>
          <w:b/>
        </w:rPr>
        <w:t>:</w:t>
      </w:r>
      <w:r w:rsidRPr="00D72EED">
        <w:t xml:space="preserve"> </w:t>
      </w:r>
      <w:r w:rsidRPr="00356598">
        <w:rPr>
          <w:b/>
          <w:bCs/>
        </w:rPr>
        <w:t>String</w:t>
      </w:r>
      <w:r w:rsidRPr="00D72EED">
        <w:t xml:space="preserve"> (full name of the astronaut)</w:t>
      </w:r>
    </w:p>
    <w:p w14:paraId="75FFF30C" w14:textId="77777777" w:rsidR="00D72EED" w:rsidRPr="00D72EED" w:rsidRDefault="00D72EED" w:rsidP="007E7EEB">
      <w:pPr>
        <w:pStyle w:val="Index"/>
        <w:numPr>
          <w:ilvl w:val="1"/>
          <w:numId w:val="36"/>
        </w:numPr>
        <w:spacing w:after="0" w:line="276" w:lineRule="auto"/>
      </w:pPr>
      <w:r w:rsidRPr="00356598">
        <w:rPr>
          <w:b/>
        </w:rPr>
        <w:t>age:</w:t>
      </w:r>
      <w:r w:rsidRPr="00D72EED">
        <w:t xml:space="preserve"> </w:t>
      </w:r>
      <w:r w:rsidRPr="00356598">
        <w:rPr>
          <w:b/>
          <w:bCs/>
        </w:rPr>
        <w:t>Integer</w:t>
      </w:r>
      <w:r w:rsidRPr="00D72EED">
        <w:t xml:space="preserve"> (age of the astronaut)</w:t>
      </w:r>
    </w:p>
    <w:p w14:paraId="771C06E5" w14:textId="77777777" w:rsidR="00D72EED" w:rsidRPr="00D72EED" w:rsidRDefault="00D72EED" w:rsidP="007E7EEB">
      <w:pPr>
        <w:pStyle w:val="Index"/>
        <w:numPr>
          <w:ilvl w:val="1"/>
          <w:numId w:val="36"/>
        </w:numPr>
        <w:spacing w:after="0" w:line="276" w:lineRule="auto"/>
      </w:pPr>
      <w:r w:rsidRPr="00356598">
        <w:rPr>
          <w:b/>
        </w:rPr>
        <w:t>profession:</w:t>
      </w:r>
      <w:r w:rsidRPr="00D72EED">
        <w:t xml:space="preserve"> </w:t>
      </w:r>
      <w:r w:rsidRPr="00356598">
        <w:rPr>
          <w:b/>
          <w:bCs/>
        </w:rPr>
        <w:t>String</w:t>
      </w:r>
      <w:r w:rsidRPr="00D72EED">
        <w:t xml:space="preserve"> (the astronaut's profession)</w:t>
      </w:r>
    </w:p>
    <w:p w14:paraId="094182FE" w14:textId="77777777" w:rsidR="00D72EED" w:rsidRPr="00D72EED" w:rsidRDefault="00D72EED" w:rsidP="007E7EEB">
      <w:pPr>
        <w:pStyle w:val="Index"/>
        <w:numPr>
          <w:ilvl w:val="1"/>
          <w:numId w:val="36"/>
        </w:numPr>
        <w:spacing w:after="0" w:line="276" w:lineRule="auto"/>
      </w:pPr>
      <w:proofErr w:type="spellStart"/>
      <w:r w:rsidRPr="00356598">
        <w:rPr>
          <w:b/>
        </w:rPr>
        <w:t>yearsExperience</w:t>
      </w:r>
      <w:proofErr w:type="spellEnd"/>
      <w:r w:rsidRPr="00356598">
        <w:rPr>
          <w:b/>
        </w:rPr>
        <w:t>:</w:t>
      </w:r>
      <w:r w:rsidRPr="00D72EED">
        <w:t xml:space="preserve"> </w:t>
      </w:r>
      <w:r w:rsidRPr="00356598">
        <w:rPr>
          <w:b/>
          <w:bCs/>
        </w:rPr>
        <w:t>Integer</w:t>
      </w:r>
      <w:r w:rsidRPr="00D72EED">
        <w:t xml:space="preserve"> (number of years of professional experience)</w:t>
      </w:r>
    </w:p>
    <w:p w14:paraId="314B113B" w14:textId="77777777" w:rsidR="00D72EED" w:rsidRPr="00D72EED" w:rsidRDefault="00D72EED" w:rsidP="007E7EEB">
      <w:pPr>
        <w:pStyle w:val="Index"/>
        <w:numPr>
          <w:ilvl w:val="1"/>
          <w:numId w:val="36"/>
        </w:numPr>
        <w:spacing w:after="0" w:line="276" w:lineRule="auto"/>
      </w:pPr>
      <w:r w:rsidRPr="00356598">
        <w:rPr>
          <w:b/>
        </w:rPr>
        <w:t>missions:</w:t>
      </w:r>
      <w:r w:rsidRPr="00D72EED">
        <w:t xml:space="preserve"> </w:t>
      </w:r>
      <w:r w:rsidRPr="00356598">
        <w:rPr>
          <w:b/>
          <w:bCs/>
        </w:rPr>
        <w:t>Object</w:t>
      </w:r>
      <w:r w:rsidRPr="00D72EED">
        <w:t xml:space="preserve"> with two fields:</w:t>
      </w:r>
    </w:p>
    <w:p w14:paraId="27E0DECD" w14:textId="65011310" w:rsidR="00D72EED" w:rsidRPr="00D72EED" w:rsidRDefault="00D72EED" w:rsidP="007E7EEB">
      <w:pPr>
        <w:pStyle w:val="Index"/>
        <w:numPr>
          <w:ilvl w:val="2"/>
          <w:numId w:val="36"/>
        </w:numPr>
        <w:spacing w:after="0" w:line="276" w:lineRule="auto"/>
      </w:pPr>
      <w:r w:rsidRPr="00356598">
        <w:rPr>
          <w:b/>
        </w:rPr>
        <w:t>current:</w:t>
      </w:r>
      <w:r w:rsidRPr="00D72EED">
        <w:t xml:space="preserve"> </w:t>
      </w:r>
      <w:r w:rsidRPr="00356598">
        <w:rPr>
          <w:b/>
          <w:bCs/>
        </w:rPr>
        <w:t>String</w:t>
      </w:r>
      <w:r w:rsidRPr="00D72EED">
        <w:t xml:space="preserve"> (names of </w:t>
      </w:r>
      <w:r w:rsidR="007E7EEB">
        <w:t xml:space="preserve">the </w:t>
      </w:r>
      <w:r w:rsidRPr="00D72EED">
        <w:t>current mission)</w:t>
      </w:r>
    </w:p>
    <w:p w14:paraId="78D01431" w14:textId="77777777" w:rsidR="00D72EED" w:rsidRPr="00D72EED" w:rsidRDefault="00D72EED" w:rsidP="007E7EEB">
      <w:pPr>
        <w:pStyle w:val="Index"/>
        <w:numPr>
          <w:ilvl w:val="2"/>
          <w:numId w:val="36"/>
        </w:numPr>
        <w:spacing w:after="0" w:line="276" w:lineRule="auto"/>
      </w:pPr>
      <w:r w:rsidRPr="00356598">
        <w:rPr>
          <w:b/>
        </w:rPr>
        <w:t>past:</w:t>
      </w:r>
      <w:r w:rsidRPr="00D72EED">
        <w:t xml:space="preserve"> </w:t>
      </w:r>
      <w:r w:rsidRPr="00356598">
        <w:rPr>
          <w:b/>
          <w:bCs/>
        </w:rPr>
        <w:t>Array of Strings</w:t>
      </w:r>
      <w:r w:rsidRPr="00D72EED">
        <w:t xml:space="preserve"> (names of past missions)</w:t>
      </w:r>
    </w:p>
    <w:p w14:paraId="6B0714D4" w14:textId="1BF6A0D8" w:rsidR="001428C7" w:rsidRDefault="001428C7" w:rsidP="001428C7">
      <w:pPr>
        <w:pStyle w:val="Heading3"/>
      </w:pPr>
      <w:r w:rsidRPr="001428C7">
        <w:lastRenderedPageBreak/>
        <w:t>Example:</w:t>
      </w:r>
    </w:p>
    <w:p w14:paraId="701709D5" w14:textId="087E0EFC" w:rsidR="00BE6FFC" w:rsidRPr="00670BE9" w:rsidRDefault="00670BE9" w:rsidP="00670BE9">
      <w:pPr>
        <w:pStyle w:val="Index"/>
        <w:rPr>
          <w:b/>
          <w:bCs/>
        </w:rPr>
      </w:pPr>
      <w:r w:rsidRPr="00670BE9">
        <w:rPr>
          <w:b/>
          <w:bCs/>
        </w:rPr>
        <w:t>NB! Keep in mind that there won't be an example in the exam!</w:t>
      </w:r>
    </w:p>
    <w:tbl>
      <w:tblPr>
        <w:tblStyle w:val="TableGrid1"/>
        <w:tblW w:w="0" w:type="auto"/>
        <w:tblInd w:w="604" w:type="dxa"/>
        <w:tblLook w:val="04A0" w:firstRow="1" w:lastRow="0" w:firstColumn="1" w:lastColumn="0" w:noHBand="0" w:noVBand="1"/>
      </w:tblPr>
      <w:tblGrid>
        <w:gridCol w:w="8661"/>
      </w:tblGrid>
      <w:tr w:rsidR="00A06599" w:rsidRPr="002D550E" w14:paraId="4F939F8C" w14:textId="77777777" w:rsidTr="007F307A">
        <w:tc>
          <w:tcPr>
            <w:tcW w:w="86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8FED68" w14:textId="63E6EE67" w:rsidR="00A06599" w:rsidRPr="008129B9" w:rsidRDefault="00356598" w:rsidP="00AD34D9">
            <w:pPr>
              <w:spacing w:before="40" w:after="40" w:line="276" w:lineRule="auto"/>
              <w:jc w:val="center"/>
              <w:rPr>
                <w:rFonts w:ascii="Consolas" w:hAnsi="Consolas"/>
                <w:b/>
                <w:noProof/>
              </w:rPr>
            </w:pPr>
            <w:r>
              <w:rPr>
                <w:rFonts w:ascii="Consolas" w:hAnsi="Consolas"/>
                <w:b/>
                <w:noProof/>
              </w:rPr>
              <w:t>Austronauts</w:t>
            </w:r>
            <w:r w:rsidR="00A06599" w:rsidRPr="008129B9">
              <w:rPr>
                <w:rFonts w:ascii="Consolas" w:hAnsi="Consolas"/>
                <w:b/>
                <w:noProof/>
              </w:rPr>
              <w:t>.json</w:t>
            </w:r>
          </w:p>
        </w:tc>
      </w:tr>
      <w:tr w:rsidR="00A06599" w:rsidRPr="002D550E" w14:paraId="6CF4A8AD" w14:textId="77777777" w:rsidTr="007F307A">
        <w:tc>
          <w:tcPr>
            <w:tcW w:w="8661" w:type="dxa"/>
            <w:tcBorders>
              <w:top w:val="single" w:sz="4" w:space="0" w:color="auto"/>
              <w:left w:val="single" w:sz="4" w:space="0" w:color="auto"/>
              <w:bottom w:val="single" w:sz="4" w:space="0" w:color="auto"/>
              <w:right w:val="single" w:sz="4" w:space="0" w:color="auto"/>
            </w:tcBorders>
            <w:hideMark/>
          </w:tcPr>
          <w:p w14:paraId="5432F409" w14:textId="77777777" w:rsidR="007F307A" w:rsidRPr="007F307A" w:rsidRDefault="007F307A" w:rsidP="007F307A">
            <w:pPr>
              <w:autoSpaceDE w:val="0"/>
              <w:autoSpaceDN w:val="0"/>
              <w:adjustRightInd w:val="0"/>
              <w:rPr>
                <w:rFonts w:ascii="Consolas" w:hAnsi="Consolas" w:cs="Consolas"/>
                <w:noProof/>
                <w:color w:val="000000"/>
              </w:rPr>
            </w:pPr>
            <w:r w:rsidRPr="007F307A">
              <w:rPr>
                <w:rFonts w:ascii="Consolas" w:hAnsi="Consolas" w:cs="Consolas"/>
                <w:noProof/>
                <w:color w:val="000000"/>
              </w:rPr>
              <w:t>[</w:t>
            </w:r>
          </w:p>
          <w:p w14:paraId="41C8D16A" w14:textId="77777777" w:rsidR="007F307A" w:rsidRPr="007F307A" w:rsidRDefault="007F307A" w:rsidP="007F307A">
            <w:pPr>
              <w:autoSpaceDE w:val="0"/>
              <w:autoSpaceDN w:val="0"/>
              <w:adjustRightInd w:val="0"/>
              <w:rPr>
                <w:rFonts w:ascii="Consolas" w:hAnsi="Consolas" w:cs="Consolas"/>
                <w:noProof/>
                <w:color w:val="000000"/>
              </w:rPr>
            </w:pPr>
            <w:r w:rsidRPr="007F307A">
              <w:rPr>
                <w:rFonts w:ascii="Consolas" w:hAnsi="Consolas" w:cs="Consolas"/>
                <w:noProof/>
                <w:color w:val="000000"/>
              </w:rPr>
              <w:t xml:space="preserve">  {</w:t>
            </w:r>
          </w:p>
          <w:p w14:paraId="5016A8AC" w14:textId="6B1F3C21" w:rsidR="007F307A" w:rsidRPr="007F307A" w:rsidRDefault="007F307A" w:rsidP="007F307A">
            <w:pPr>
              <w:autoSpaceDE w:val="0"/>
              <w:autoSpaceDN w:val="0"/>
              <w:adjustRightInd w:val="0"/>
              <w:rPr>
                <w:rFonts w:ascii="Consolas" w:hAnsi="Consolas" w:cs="Consolas"/>
                <w:noProof/>
                <w:color w:val="000000"/>
              </w:rPr>
            </w:pPr>
            <w:r w:rsidRPr="007F307A">
              <w:rPr>
                <w:rFonts w:ascii="Consolas" w:hAnsi="Consolas" w:cs="Consolas"/>
                <w:noProof/>
                <w:color w:val="000000"/>
              </w:rPr>
              <w:t xml:space="preserve">    "</w:t>
            </w:r>
            <w:r w:rsidRPr="007F307A">
              <w:rPr>
                <w:rFonts w:ascii="Consolas" w:hAnsi="Consolas" w:cs="Consolas"/>
                <w:noProof/>
                <w:color w:val="548DD4" w:themeColor="text2" w:themeTint="99"/>
              </w:rPr>
              <w:t>astronautId</w:t>
            </w:r>
            <w:r w:rsidRPr="007F307A">
              <w:rPr>
                <w:rFonts w:ascii="Consolas" w:hAnsi="Consolas" w:cs="Consolas"/>
                <w:noProof/>
                <w:color w:val="000000"/>
              </w:rPr>
              <w:t xml:space="preserve">": </w:t>
            </w:r>
            <w:r w:rsidRPr="007F307A">
              <w:rPr>
                <w:rFonts w:ascii="Consolas" w:hAnsi="Consolas" w:cs="Consolas"/>
                <w:noProof/>
                <w:color w:val="943634" w:themeColor="accent2" w:themeShade="BF"/>
              </w:rPr>
              <w:t>10</w:t>
            </w:r>
            <w:r>
              <w:rPr>
                <w:rFonts w:ascii="Consolas" w:hAnsi="Consolas" w:cs="Consolas"/>
                <w:noProof/>
                <w:color w:val="943634" w:themeColor="accent2" w:themeShade="BF"/>
              </w:rPr>
              <w:t>99</w:t>
            </w:r>
            <w:r w:rsidRPr="007F307A">
              <w:rPr>
                <w:rFonts w:ascii="Consolas" w:hAnsi="Consolas" w:cs="Consolas"/>
                <w:noProof/>
                <w:color w:val="000000"/>
              </w:rPr>
              <w:t>,</w:t>
            </w:r>
          </w:p>
          <w:p w14:paraId="1051AE2C" w14:textId="77777777" w:rsidR="007F307A" w:rsidRPr="007F307A" w:rsidRDefault="007F307A" w:rsidP="007F307A">
            <w:pPr>
              <w:autoSpaceDE w:val="0"/>
              <w:autoSpaceDN w:val="0"/>
              <w:adjustRightInd w:val="0"/>
              <w:rPr>
                <w:rFonts w:ascii="Consolas" w:hAnsi="Consolas" w:cs="Consolas"/>
                <w:noProof/>
                <w:color w:val="000000"/>
              </w:rPr>
            </w:pPr>
            <w:r w:rsidRPr="007F307A">
              <w:rPr>
                <w:rFonts w:ascii="Consolas" w:hAnsi="Consolas" w:cs="Consolas"/>
                <w:noProof/>
                <w:color w:val="000000"/>
              </w:rPr>
              <w:t xml:space="preserve">    "</w:t>
            </w:r>
            <w:r w:rsidRPr="007F307A">
              <w:rPr>
                <w:rFonts w:ascii="Consolas" w:hAnsi="Consolas" w:cs="Consolas"/>
                <w:noProof/>
                <w:color w:val="548DD4" w:themeColor="text2" w:themeTint="99"/>
              </w:rPr>
              <w:t>astronautName</w:t>
            </w:r>
            <w:r w:rsidRPr="007F307A">
              <w:rPr>
                <w:rFonts w:ascii="Consolas" w:hAnsi="Consolas" w:cs="Consolas"/>
                <w:noProof/>
                <w:color w:val="000000"/>
              </w:rPr>
              <w:t>": "</w:t>
            </w:r>
            <w:r w:rsidRPr="007F307A">
              <w:rPr>
                <w:rFonts w:ascii="Consolas" w:hAnsi="Consolas" w:cs="Consolas"/>
                <w:noProof/>
                <w:color w:val="943634" w:themeColor="accent2" w:themeShade="BF"/>
              </w:rPr>
              <w:t>Kevin O'Neil</w:t>
            </w:r>
            <w:r w:rsidRPr="007F307A">
              <w:rPr>
                <w:rFonts w:ascii="Consolas" w:hAnsi="Consolas" w:cs="Consolas"/>
                <w:noProof/>
                <w:color w:val="000000"/>
              </w:rPr>
              <w:t>",</w:t>
            </w:r>
          </w:p>
          <w:p w14:paraId="28937FBD" w14:textId="77777777" w:rsidR="007F307A" w:rsidRPr="007F307A" w:rsidRDefault="007F307A" w:rsidP="007F307A">
            <w:pPr>
              <w:autoSpaceDE w:val="0"/>
              <w:autoSpaceDN w:val="0"/>
              <w:adjustRightInd w:val="0"/>
              <w:rPr>
                <w:rFonts w:ascii="Consolas" w:hAnsi="Consolas" w:cs="Consolas"/>
                <w:noProof/>
                <w:color w:val="000000"/>
              </w:rPr>
            </w:pPr>
            <w:r w:rsidRPr="007F307A">
              <w:rPr>
                <w:rFonts w:ascii="Consolas" w:hAnsi="Consolas" w:cs="Consolas"/>
                <w:noProof/>
                <w:color w:val="000000"/>
              </w:rPr>
              <w:t xml:space="preserve">    "</w:t>
            </w:r>
            <w:r w:rsidRPr="007F307A">
              <w:rPr>
                <w:rFonts w:ascii="Consolas" w:hAnsi="Consolas" w:cs="Consolas"/>
                <w:noProof/>
                <w:color w:val="548DD4" w:themeColor="text2" w:themeTint="99"/>
              </w:rPr>
              <w:t>age</w:t>
            </w:r>
            <w:r w:rsidRPr="007F307A">
              <w:rPr>
                <w:rFonts w:ascii="Consolas" w:hAnsi="Consolas" w:cs="Consolas"/>
                <w:noProof/>
                <w:color w:val="000000"/>
              </w:rPr>
              <w:t xml:space="preserve">": </w:t>
            </w:r>
            <w:r w:rsidRPr="007F307A">
              <w:rPr>
                <w:rFonts w:ascii="Consolas" w:hAnsi="Consolas" w:cs="Consolas"/>
                <w:noProof/>
                <w:color w:val="943634" w:themeColor="accent2" w:themeShade="BF"/>
              </w:rPr>
              <w:t>33</w:t>
            </w:r>
            <w:r w:rsidRPr="007F307A">
              <w:rPr>
                <w:rFonts w:ascii="Consolas" w:hAnsi="Consolas" w:cs="Consolas"/>
                <w:noProof/>
                <w:color w:val="000000"/>
              </w:rPr>
              <w:t>,</w:t>
            </w:r>
          </w:p>
          <w:p w14:paraId="3D984084" w14:textId="77777777" w:rsidR="007F307A" w:rsidRPr="007F307A" w:rsidRDefault="007F307A" w:rsidP="007F307A">
            <w:pPr>
              <w:autoSpaceDE w:val="0"/>
              <w:autoSpaceDN w:val="0"/>
              <w:adjustRightInd w:val="0"/>
              <w:rPr>
                <w:rFonts w:ascii="Consolas" w:hAnsi="Consolas" w:cs="Consolas"/>
                <w:noProof/>
                <w:color w:val="000000"/>
              </w:rPr>
            </w:pPr>
            <w:r w:rsidRPr="007F307A">
              <w:rPr>
                <w:rFonts w:ascii="Consolas" w:hAnsi="Consolas" w:cs="Consolas"/>
                <w:noProof/>
                <w:color w:val="000000"/>
              </w:rPr>
              <w:t xml:space="preserve">    "</w:t>
            </w:r>
            <w:r w:rsidRPr="007F307A">
              <w:rPr>
                <w:rFonts w:ascii="Consolas" w:hAnsi="Consolas" w:cs="Consolas"/>
                <w:noProof/>
                <w:color w:val="548DD4" w:themeColor="text2" w:themeTint="99"/>
              </w:rPr>
              <w:t>profession</w:t>
            </w:r>
            <w:r w:rsidRPr="007F307A">
              <w:rPr>
                <w:rFonts w:ascii="Consolas" w:hAnsi="Consolas" w:cs="Consolas"/>
                <w:noProof/>
                <w:color w:val="000000"/>
              </w:rPr>
              <w:t>": "</w:t>
            </w:r>
            <w:r w:rsidRPr="007F307A">
              <w:rPr>
                <w:rFonts w:ascii="Consolas" w:hAnsi="Consolas" w:cs="Consolas"/>
                <w:noProof/>
                <w:color w:val="943634" w:themeColor="accent2" w:themeShade="BF"/>
              </w:rPr>
              <w:t>Astrophysicist</w:t>
            </w:r>
            <w:r w:rsidRPr="007F307A">
              <w:rPr>
                <w:rFonts w:ascii="Consolas" w:hAnsi="Consolas" w:cs="Consolas"/>
                <w:noProof/>
                <w:color w:val="000000"/>
              </w:rPr>
              <w:t>",</w:t>
            </w:r>
          </w:p>
          <w:p w14:paraId="14EFCD0A" w14:textId="77777777" w:rsidR="007F307A" w:rsidRPr="007F307A" w:rsidRDefault="007F307A" w:rsidP="007F307A">
            <w:pPr>
              <w:autoSpaceDE w:val="0"/>
              <w:autoSpaceDN w:val="0"/>
              <w:adjustRightInd w:val="0"/>
              <w:rPr>
                <w:rFonts w:ascii="Consolas" w:hAnsi="Consolas" w:cs="Consolas"/>
                <w:noProof/>
                <w:color w:val="000000"/>
              </w:rPr>
            </w:pPr>
            <w:r w:rsidRPr="007F307A">
              <w:rPr>
                <w:rFonts w:ascii="Consolas" w:hAnsi="Consolas" w:cs="Consolas"/>
                <w:noProof/>
                <w:color w:val="000000"/>
              </w:rPr>
              <w:t xml:space="preserve">    "</w:t>
            </w:r>
            <w:r w:rsidRPr="007F307A">
              <w:rPr>
                <w:rFonts w:ascii="Consolas" w:hAnsi="Consolas" w:cs="Consolas"/>
                <w:noProof/>
                <w:color w:val="548DD4" w:themeColor="text2" w:themeTint="99"/>
              </w:rPr>
              <w:t>yearsExperience</w:t>
            </w:r>
            <w:r w:rsidRPr="007F307A">
              <w:rPr>
                <w:rFonts w:ascii="Consolas" w:hAnsi="Consolas" w:cs="Consolas"/>
                <w:noProof/>
                <w:color w:val="000000"/>
              </w:rPr>
              <w:t xml:space="preserve">": </w:t>
            </w:r>
            <w:r w:rsidRPr="007F307A">
              <w:rPr>
                <w:rFonts w:ascii="Consolas" w:hAnsi="Consolas" w:cs="Consolas"/>
                <w:noProof/>
                <w:color w:val="943634" w:themeColor="accent2" w:themeShade="BF"/>
              </w:rPr>
              <w:t>8</w:t>
            </w:r>
            <w:r w:rsidRPr="007F307A">
              <w:rPr>
                <w:rFonts w:ascii="Consolas" w:hAnsi="Consolas" w:cs="Consolas"/>
                <w:noProof/>
                <w:color w:val="000000"/>
              </w:rPr>
              <w:t>,</w:t>
            </w:r>
          </w:p>
          <w:p w14:paraId="4E99BE3E" w14:textId="77777777" w:rsidR="007F307A" w:rsidRPr="007F307A" w:rsidRDefault="007F307A" w:rsidP="007F307A">
            <w:pPr>
              <w:autoSpaceDE w:val="0"/>
              <w:autoSpaceDN w:val="0"/>
              <w:adjustRightInd w:val="0"/>
              <w:rPr>
                <w:rFonts w:ascii="Consolas" w:hAnsi="Consolas" w:cs="Consolas"/>
                <w:noProof/>
                <w:color w:val="000000"/>
              </w:rPr>
            </w:pPr>
            <w:r w:rsidRPr="007F307A">
              <w:rPr>
                <w:rFonts w:ascii="Consolas" w:hAnsi="Consolas" w:cs="Consolas"/>
                <w:noProof/>
                <w:color w:val="000000"/>
              </w:rPr>
              <w:t xml:space="preserve">    "</w:t>
            </w:r>
            <w:r w:rsidRPr="007F307A">
              <w:rPr>
                <w:rFonts w:ascii="Consolas" w:hAnsi="Consolas" w:cs="Consolas"/>
                <w:noProof/>
                <w:color w:val="548DD4" w:themeColor="text2" w:themeTint="99"/>
              </w:rPr>
              <w:t>missions</w:t>
            </w:r>
            <w:r w:rsidRPr="007F307A">
              <w:rPr>
                <w:rFonts w:ascii="Consolas" w:hAnsi="Consolas" w:cs="Consolas"/>
                <w:noProof/>
                <w:color w:val="000000"/>
              </w:rPr>
              <w:t>": {</w:t>
            </w:r>
          </w:p>
          <w:p w14:paraId="7B24208B" w14:textId="77777777" w:rsidR="007F307A" w:rsidRPr="007F307A" w:rsidRDefault="007F307A" w:rsidP="007F307A">
            <w:pPr>
              <w:autoSpaceDE w:val="0"/>
              <w:autoSpaceDN w:val="0"/>
              <w:adjustRightInd w:val="0"/>
              <w:rPr>
                <w:rFonts w:ascii="Consolas" w:hAnsi="Consolas" w:cs="Consolas"/>
                <w:noProof/>
                <w:color w:val="000000"/>
              </w:rPr>
            </w:pPr>
            <w:r w:rsidRPr="007F307A">
              <w:rPr>
                <w:rFonts w:ascii="Consolas" w:hAnsi="Consolas" w:cs="Consolas"/>
                <w:noProof/>
                <w:color w:val="000000"/>
              </w:rPr>
              <w:t xml:space="preserve">      "</w:t>
            </w:r>
            <w:r w:rsidRPr="007F307A">
              <w:rPr>
                <w:rFonts w:ascii="Consolas" w:hAnsi="Consolas" w:cs="Consolas"/>
                <w:noProof/>
                <w:color w:val="548DD4" w:themeColor="text2" w:themeTint="99"/>
              </w:rPr>
              <w:t>current</w:t>
            </w:r>
            <w:r w:rsidRPr="007F307A">
              <w:rPr>
                <w:rFonts w:ascii="Consolas" w:hAnsi="Consolas" w:cs="Consolas"/>
                <w:noProof/>
                <w:color w:val="000000"/>
              </w:rPr>
              <w:t>": "</w:t>
            </w:r>
            <w:r w:rsidRPr="007F307A">
              <w:rPr>
                <w:rFonts w:ascii="Consolas" w:hAnsi="Consolas" w:cs="Consolas"/>
                <w:noProof/>
                <w:color w:val="943634" w:themeColor="accent2" w:themeShade="BF"/>
              </w:rPr>
              <w:t>Galactic Survey Mission</w:t>
            </w:r>
            <w:r w:rsidRPr="007F307A">
              <w:rPr>
                <w:rFonts w:ascii="Consolas" w:hAnsi="Consolas" w:cs="Consolas"/>
                <w:noProof/>
                <w:color w:val="000000"/>
              </w:rPr>
              <w:t>",</w:t>
            </w:r>
          </w:p>
          <w:p w14:paraId="34017466" w14:textId="77777777" w:rsidR="007F307A" w:rsidRPr="007F307A" w:rsidRDefault="007F307A" w:rsidP="007F307A">
            <w:pPr>
              <w:autoSpaceDE w:val="0"/>
              <w:autoSpaceDN w:val="0"/>
              <w:adjustRightInd w:val="0"/>
              <w:rPr>
                <w:rFonts w:ascii="Consolas" w:hAnsi="Consolas" w:cs="Consolas"/>
                <w:noProof/>
                <w:color w:val="000000"/>
              </w:rPr>
            </w:pPr>
            <w:r w:rsidRPr="007F307A">
              <w:rPr>
                <w:rFonts w:ascii="Consolas" w:hAnsi="Consolas" w:cs="Consolas"/>
                <w:noProof/>
                <w:color w:val="000000"/>
              </w:rPr>
              <w:t xml:space="preserve">      "</w:t>
            </w:r>
            <w:r w:rsidRPr="007F307A">
              <w:rPr>
                <w:rFonts w:ascii="Consolas" w:hAnsi="Consolas" w:cs="Consolas"/>
                <w:noProof/>
                <w:color w:val="548DD4" w:themeColor="text2" w:themeTint="99"/>
              </w:rPr>
              <w:t>past</w:t>
            </w:r>
            <w:r w:rsidRPr="007F307A">
              <w:rPr>
                <w:rFonts w:ascii="Consolas" w:hAnsi="Consolas" w:cs="Consolas"/>
                <w:noProof/>
                <w:color w:val="000000"/>
              </w:rPr>
              <w:t>": ["</w:t>
            </w:r>
            <w:r w:rsidRPr="007F307A">
              <w:rPr>
                <w:rFonts w:ascii="Consolas" w:hAnsi="Consolas" w:cs="Consolas"/>
                <w:noProof/>
                <w:color w:val="943634" w:themeColor="accent2" w:themeShade="BF"/>
              </w:rPr>
              <w:t xml:space="preserve">Orbiting Laboratory Research", </w:t>
            </w:r>
            <w:r w:rsidRPr="007F307A">
              <w:rPr>
                <w:rFonts w:ascii="Consolas" w:hAnsi="Consolas" w:cs="Consolas"/>
                <w:noProof/>
                <w:color w:val="000000"/>
              </w:rPr>
              <w:t>"</w:t>
            </w:r>
            <w:r w:rsidRPr="007F307A">
              <w:rPr>
                <w:rFonts w:ascii="Consolas" w:hAnsi="Consolas" w:cs="Consolas"/>
                <w:noProof/>
                <w:color w:val="943634" w:themeColor="accent2" w:themeShade="BF"/>
              </w:rPr>
              <w:t>Deep Space Probe</w:t>
            </w:r>
            <w:r w:rsidRPr="007F307A">
              <w:rPr>
                <w:rFonts w:ascii="Consolas" w:hAnsi="Consolas" w:cs="Consolas"/>
                <w:noProof/>
                <w:color w:val="000000"/>
              </w:rPr>
              <w:t>"]</w:t>
            </w:r>
          </w:p>
          <w:p w14:paraId="36DB494B" w14:textId="77777777" w:rsidR="007F307A" w:rsidRPr="007F307A" w:rsidRDefault="007F307A" w:rsidP="007F307A">
            <w:pPr>
              <w:autoSpaceDE w:val="0"/>
              <w:autoSpaceDN w:val="0"/>
              <w:adjustRightInd w:val="0"/>
              <w:rPr>
                <w:rFonts w:ascii="Consolas" w:hAnsi="Consolas" w:cs="Consolas"/>
                <w:noProof/>
                <w:color w:val="000000"/>
              </w:rPr>
            </w:pPr>
            <w:r w:rsidRPr="007F307A">
              <w:rPr>
                <w:rFonts w:ascii="Consolas" w:hAnsi="Consolas" w:cs="Consolas"/>
                <w:noProof/>
                <w:color w:val="000000"/>
              </w:rPr>
              <w:t xml:space="preserve">    }</w:t>
            </w:r>
          </w:p>
          <w:p w14:paraId="15978CBA" w14:textId="383CC37E" w:rsidR="007F307A" w:rsidRPr="007F307A" w:rsidRDefault="007F307A" w:rsidP="007F307A">
            <w:pPr>
              <w:autoSpaceDE w:val="0"/>
              <w:autoSpaceDN w:val="0"/>
              <w:adjustRightInd w:val="0"/>
              <w:rPr>
                <w:rFonts w:ascii="Consolas" w:hAnsi="Consolas" w:cs="Consolas"/>
                <w:noProof/>
                <w:color w:val="000000"/>
              </w:rPr>
            </w:pPr>
            <w:r w:rsidRPr="007F307A">
              <w:rPr>
                <w:rFonts w:ascii="Consolas" w:hAnsi="Consolas" w:cs="Consolas"/>
                <w:noProof/>
                <w:color w:val="000000"/>
              </w:rPr>
              <w:t xml:space="preserve">  }</w:t>
            </w:r>
            <w:r>
              <w:rPr>
                <w:rFonts w:ascii="Consolas" w:hAnsi="Consolas" w:cs="Consolas"/>
                <w:noProof/>
                <w:color w:val="000000"/>
              </w:rPr>
              <w:t>,</w:t>
            </w:r>
          </w:p>
          <w:p w14:paraId="7141F4F8" w14:textId="393C3F8C" w:rsidR="00A06599" w:rsidRPr="007F307A" w:rsidRDefault="00A06599" w:rsidP="007F307A">
            <w:pPr>
              <w:autoSpaceDE w:val="0"/>
              <w:autoSpaceDN w:val="0"/>
              <w:adjustRightInd w:val="0"/>
              <w:rPr>
                <w:rFonts w:ascii="Consolas" w:hAnsi="Consolas" w:cs="Consolas"/>
                <w:b/>
                <w:bCs/>
                <w:noProof/>
                <w:color w:val="00B050"/>
              </w:rPr>
            </w:pPr>
            <w:r w:rsidRPr="007F307A">
              <w:rPr>
                <w:rFonts w:ascii="Consolas" w:hAnsi="Consolas" w:cs="Consolas"/>
                <w:b/>
                <w:bCs/>
                <w:noProof/>
                <w:color w:val="00B050"/>
              </w:rPr>
              <w:t xml:space="preserve">... other </w:t>
            </w:r>
            <w:r w:rsidR="007F307A" w:rsidRPr="007F307A">
              <w:rPr>
                <w:rFonts w:ascii="Consolas" w:hAnsi="Consolas" w:cs="Consolas"/>
                <w:b/>
                <w:bCs/>
                <w:noProof/>
                <w:color w:val="00B050"/>
              </w:rPr>
              <w:t>austronauts</w:t>
            </w:r>
            <w:r w:rsidRPr="007F307A">
              <w:rPr>
                <w:rFonts w:ascii="Consolas" w:hAnsi="Consolas" w:cs="Consolas"/>
                <w:b/>
                <w:bCs/>
                <w:noProof/>
                <w:color w:val="00B050"/>
              </w:rPr>
              <w:t xml:space="preserve"> ...</w:t>
            </w:r>
          </w:p>
          <w:p w14:paraId="12EA45CC" w14:textId="77777777" w:rsidR="00A06599" w:rsidRDefault="00A06599" w:rsidP="00A06599">
            <w:pPr>
              <w:rPr>
                <w:rFonts w:ascii="Consolas" w:hAnsi="Consolas" w:cs="Consolas"/>
                <w:noProof/>
                <w:color w:val="000000"/>
                <w:sz w:val="6"/>
                <w:szCs w:val="6"/>
              </w:rPr>
            </w:pPr>
            <w:r w:rsidRPr="00A06599">
              <w:rPr>
                <w:rFonts w:ascii="Consolas" w:hAnsi="Consolas" w:cs="Consolas"/>
                <w:noProof/>
                <w:color w:val="000000"/>
              </w:rPr>
              <w:t>]</w:t>
            </w:r>
          </w:p>
          <w:p w14:paraId="156F614E" w14:textId="0A5FC59C" w:rsidR="00D257E7" w:rsidRPr="00D257E7" w:rsidRDefault="00D257E7" w:rsidP="00A06599">
            <w:pPr>
              <w:rPr>
                <w:sz w:val="4"/>
                <w:szCs w:val="4"/>
              </w:rPr>
            </w:pPr>
          </w:p>
        </w:tc>
      </w:tr>
    </w:tbl>
    <w:p w14:paraId="6C9A893D" w14:textId="77777777" w:rsidR="00A06599" w:rsidRDefault="00A06599" w:rsidP="00D257E7">
      <w:pPr>
        <w:pStyle w:val="ListParagraph"/>
        <w:ind w:left="1080" w:right="715"/>
        <w:jc w:val="both"/>
        <w:rPr>
          <w:bCs/>
          <w:sz w:val="6"/>
          <w:szCs w:val="6"/>
        </w:rPr>
      </w:pPr>
    </w:p>
    <w:p w14:paraId="5881FBC9" w14:textId="7CC8B5EC" w:rsidR="00C85F4F" w:rsidRDefault="00C85F4F" w:rsidP="00C85F4F">
      <w:pPr>
        <w:rPr>
          <w:bCs/>
          <w:noProof/>
        </w:rPr>
      </w:pPr>
      <w:r>
        <w:rPr>
          <w:bCs/>
          <w:noProof/>
        </w:rPr>
        <w:t xml:space="preserve">You are provided with a </w:t>
      </w:r>
      <w:r w:rsidRPr="00C85F4F">
        <w:rPr>
          <w:b/>
          <w:noProof/>
        </w:rPr>
        <w:t>JSON</w:t>
      </w:r>
      <w:r w:rsidRPr="00C85F4F">
        <w:rPr>
          <w:bCs/>
          <w:noProof/>
        </w:rPr>
        <w:t xml:space="preserve"> </w:t>
      </w:r>
      <w:r w:rsidRPr="00C85F4F">
        <w:rPr>
          <w:b/>
          <w:noProof/>
        </w:rPr>
        <w:t>parser application</w:t>
      </w:r>
      <w:r w:rsidRPr="003A337B">
        <w:rPr>
          <w:bCs/>
          <w:noProof/>
        </w:rPr>
        <w:t>.</w:t>
      </w:r>
      <w:r>
        <w:rPr>
          <w:bCs/>
          <w:noProof/>
        </w:rPr>
        <w:t xml:space="preserve"> Use it to </w:t>
      </w:r>
      <w:r w:rsidRPr="00722E32">
        <w:rPr>
          <w:b/>
          <w:noProof/>
        </w:rPr>
        <w:t>parse and validate</w:t>
      </w:r>
      <w:r w:rsidRPr="003A337B">
        <w:rPr>
          <w:bCs/>
          <w:noProof/>
        </w:rPr>
        <w:t xml:space="preserve"> the JSON file you have created</w:t>
      </w:r>
      <w:r>
        <w:rPr>
          <w:bCs/>
          <w:noProof/>
        </w:rPr>
        <w:t>.</w:t>
      </w:r>
    </w:p>
    <w:p w14:paraId="49D30282" w14:textId="056E66C5" w:rsidR="00C85F4F" w:rsidRPr="00041784" w:rsidRDefault="00C85F4F" w:rsidP="00C85F4F">
      <w:pPr>
        <w:pStyle w:val="ListParagraph"/>
        <w:numPr>
          <w:ilvl w:val="0"/>
          <w:numId w:val="21"/>
        </w:numPr>
        <w:spacing w:before="80" w:after="120" w:line="276" w:lineRule="auto"/>
        <w:rPr>
          <w:rFonts w:cstheme="minorHAnsi"/>
          <w:bCs/>
          <w:noProof/>
        </w:rPr>
      </w:pPr>
      <w:r w:rsidRPr="003B32D5">
        <w:rPr>
          <w:rFonts w:cstheme="minorHAnsi"/>
          <w:b/>
          <w:noProof/>
        </w:rPr>
        <w:t xml:space="preserve">Replace the content of </w:t>
      </w:r>
      <w:r>
        <w:rPr>
          <w:rFonts w:cstheme="minorHAnsi"/>
          <w:b/>
          <w:noProof/>
        </w:rPr>
        <w:t>Astronauts</w:t>
      </w:r>
      <w:r w:rsidRPr="003B32D5">
        <w:rPr>
          <w:rFonts w:cstheme="minorHAnsi"/>
          <w:b/>
          <w:noProof/>
        </w:rPr>
        <w:t>.json</w:t>
      </w:r>
      <w:r w:rsidRPr="00041784">
        <w:rPr>
          <w:rFonts w:cstheme="minorHAnsi"/>
          <w:bCs/>
          <w:noProof/>
        </w:rPr>
        <w:t xml:space="preserve"> with the JSON data you created. </w:t>
      </w:r>
    </w:p>
    <w:p w14:paraId="3F1424B8" w14:textId="77777777" w:rsidR="00C85F4F" w:rsidRPr="00041784" w:rsidRDefault="00C85F4F" w:rsidP="00C85F4F">
      <w:pPr>
        <w:pStyle w:val="ListParagraph"/>
        <w:numPr>
          <w:ilvl w:val="0"/>
          <w:numId w:val="21"/>
        </w:numPr>
        <w:spacing w:before="80" w:after="120" w:line="276" w:lineRule="auto"/>
        <w:rPr>
          <w:rFonts w:cstheme="minorHAnsi"/>
          <w:bCs/>
          <w:noProof/>
        </w:rPr>
      </w:pPr>
      <w:bookmarkStart w:id="0" w:name="_Hlk155362258"/>
      <w:r w:rsidRPr="00041784">
        <w:rPr>
          <w:rFonts w:cstheme="minorHAnsi"/>
          <w:bCs/>
          <w:noProof/>
        </w:rPr>
        <w:t xml:space="preserve">After pasting your JSON </w:t>
      </w:r>
      <w:r>
        <w:rPr>
          <w:rFonts w:cstheme="minorHAnsi"/>
          <w:bCs/>
          <w:noProof/>
        </w:rPr>
        <w:t>data</w:t>
      </w:r>
      <w:r w:rsidRPr="00041784">
        <w:rPr>
          <w:rFonts w:cstheme="minorHAnsi"/>
          <w:bCs/>
          <w:noProof/>
        </w:rPr>
        <w:t xml:space="preserve"> into the </w:t>
      </w:r>
      <w:r>
        <w:rPr>
          <w:rFonts w:cstheme="minorHAnsi"/>
          <w:bCs/>
          <w:noProof/>
        </w:rPr>
        <w:t>coresponding JSON file</w:t>
      </w:r>
      <w:r w:rsidRPr="00041784">
        <w:rPr>
          <w:rFonts w:cstheme="minorHAnsi"/>
          <w:bCs/>
          <w:noProof/>
        </w:rPr>
        <w:t xml:space="preserve">, </w:t>
      </w:r>
      <w:r w:rsidRPr="003B32D5">
        <w:rPr>
          <w:rFonts w:cstheme="minorHAnsi"/>
          <w:b/>
          <w:noProof/>
        </w:rPr>
        <w:t>make sure to save any changes</w:t>
      </w:r>
      <w:r w:rsidRPr="00041784">
        <w:rPr>
          <w:rFonts w:cstheme="minorHAnsi"/>
          <w:bCs/>
          <w:noProof/>
        </w:rPr>
        <w:t>.</w:t>
      </w:r>
    </w:p>
    <w:p w14:paraId="02D18B7A" w14:textId="77777777" w:rsidR="00C85F4F" w:rsidRPr="00041784" w:rsidRDefault="00C85F4F" w:rsidP="00C85F4F">
      <w:pPr>
        <w:pStyle w:val="ListParagraph"/>
        <w:numPr>
          <w:ilvl w:val="0"/>
          <w:numId w:val="21"/>
        </w:numPr>
        <w:spacing w:before="80" w:after="120" w:line="276" w:lineRule="auto"/>
        <w:rPr>
          <w:rFonts w:cstheme="minorHAnsi"/>
          <w:bCs/>
          <w:noProof/>
        </w:rPr>
      </w:pPr>
      <w:r w:rsidRPr="003B32D5">
        <w:rPr>
          <w:rFonts w:cstheme="minorHAnsi"/>
          <w:b/>
          <w:noProof/>
        </w:rPr>
        <w:t>Run the parser</w:t>
      </w:r>
      <w:r w:rsidRPr="00041784">
        <w:rPr>
          <w:rFonts w:cstheme="minorHAnsi"/>
          <w:bCs/>
          <w:noProof/>
        </w:rPr>
        <w:t xml:space="preserve"> application within your IDE.</w:t>
      </w:r>
    </w:p>
    <w:p w14:paraId="2FF7AB39" w14:textId="77777777" w:rsidR="00C85F4F" w:rsidRPr="00045127" w:rsidRDefault="00C85F4F" w:rsidP="00C85F4F">
      <w:pPr>
        <w:pStyle w:val="ListParagraph"/>
        <w:numPr>
          <w:ilvl w:val="0"/>
          <w:numId w:val="21"/>
        </w:numPr>
        <w:spacing w:before="80" w:after="120" w:line="276" w:lineRule="auto"/>
        <w:rPr>
          <w:rFonts w:cstheme="minorHAnsi"/>
          <w:bCs/>
          <w:noProof/>
        </w:rPr>
      </w:pPr>
      <w:r w:rsidRPr="00045127">
        <w:rPr>
          <w:rFonts w:cstheme="minorHAnsi"/>
          <w:b/>
          <w:noProof/>
        </w:rPr>
        <w:t>The parser will process the chosen JSON file</w:t>
      </w:r>
      <w:r w:rsidRPr="00045127">
        <w:rPr>
          <w:rFonts w:cstheme="minorHAnsi"/>
          <w:bCs/>
          <w:noProof/>
        </w:rPr>
        <w:t xml:space="preserve"> and display the extracted data </w:t>
      </w:r>
      <w:r w:rsidRPr="00045127">
        <w:rPr>
          <w:rFonts w:cstheme="minorHAnsi"/>
          <w:b/>
          <w:noProof/>
        </w:rPr>
        <w:t>in the console</w:t>
      </w:r>
      <w:r w:rsidRPr="00045127">
        <w:rPr>
          <w:rFonts w:cstheme="minorHAnsi"/>
          <w:bCs/>
          <w:noProof/>
        </w:rPr>
        <w:t>.</w:t>
      </w:r>
    </w:p>
    <w:p w14:paraId="4B706400" w14:textId="77777777" w:rsidR="00C85F4F" w:rsidRPr="00041784" w:rsidRDefault="00C85F4F" w:rsidP="00C85F4F">
      <w:pPr>
        <w:pStyle w:val="ListParagraph"/>
        <w:numPr>
          <w:ilvl w:val="0"/>
          <w:numId w:val="21"/>
        </w:numPr>
        <w:spacing w:before="80" w:after="120" w:line="276" w:lineRule="auto"/>
        <w:rPr>
          <w:rFonts w:cstheme="minorHAnsi"/>
          <w:bCs/>
          <w:noProof/>
        </w:rPr>
      </w:pPr>
      <w:r w:rsidRPr="00041784">
        <w:rPr>
          <w:rFonts w:cstheme="minorHAnsi"/>
          <w:bCs/>
          <w:noProof/>
        </w:rPr>
        <w:t>Carefully review the output in the console.</w:t>
      </w:r>
    </w:p>
    <w:p w14:paraId="31B939FB" w14:textId="77777777" w:rsidR="00C85F4F" w:rsidRPr="00041784" w:rsidRDefault="00C85F4F" w:rsidP="00C85F4F">
      <w:pPr>
        <w:pStyle w:val="ListParagraph"/>
        <w:numPr>
          <w:ilvl w:val="0"/>
          <w:numId w:val="21"/>
        </w:numPr>
        <w:spacing w:before="80" w:after="120" w:line="276" w:lineRule="auto"/>
        <w:rPr>
          <w:rFonts w:cstheme="minorHAnsi"/>
          <w:bCs/>
          <w:noProof/>
        </w:rPr>
      </w:pPr>
      <w:r w:rsidRPr="00041784">
        <w:rPr>
          <w:rFonts w:cstheme="minorHAnsi"/>
          <w:bCs/>
          <w:noProof/>
        </w:rPr>
        <w:t>If the parser displays an error message, check your JSON file for any syntax errors or formatting issues.</w:t>
      </w:r>
    </w:p>
    <w:p w14:paraId="29F20DD4" w14:textId="77777777" w:rsidR="00C85F4F" w:rsidRPr="00041784" w:rsidRDefault="00C85F4F" w:rsidP="00C85F4F">
      <w:pPr>
        <w:pStyle w:val="ListParagraph"/>
        <w:numPr>
          <w:ilvl w:val="0"/>
          <w:numId w:val="21"/>
        </w:numPr>
        <w:spacing w:before="80" w:after="120" w:line="276" w:lineRule="auto"/>
        <w:rPr>
          <w:rFonts w:cstheme="minorHAnsi"/>
          <w:bCs/>
          <w:noProof/>
        </w:rPr>
      </w:pPr>
      <w:r w:rsidRPr="00041784">
        <w:rPr>
          <w:rFonts w:cstheme="minorHAnsi"/>
          <w:bCs/>
          <w:noProof/>
        </w:rPr>
        <w:t>Ensure all required keys are present and correctly named.</w:t>
      </w:r>
    </w:p>
    <w:p w14:paraId="6D1AD9A5" w14:textId="4200E0DC" w:rsidR="00C85F4F" w:rsidRDefault="00C85F4F" w:rsidP="00C85F4F">
      <w:pPr>
        <w:pStyle w:val="ListParagraph"/>
        <w:numPr>
          <w:ilvl w:val="0"/>
          <w:numId w:val="21"/>
        </w:numPr>
        <w:spacing w:before="80" w:after="120" w:line="276" w:lineRule="auto"/>
        <w:rPr>
          <w:rFonts w:cstheme="minorHAnsi"/>
          <w:bCs/>
          <w:noProof/>
        </w:rPr>
      </w:pPr>
      <w:r w:rsidRPr="003B32D5">
        <w:rPr>
          <w:rFonts w:cstheme="minorHAnsi"/>
          <w:b/>
          <w:noProof/>
        </w:rPr>
        <w:t>Copy the result</w:t>
      </w:r>
      <w:r>
        <w:rPr>
          <w:rFonts w:cstheme="minorHAnsi"/>
          <w:b/>
          <w:noProof/>
        </w:rPr>
        <w:t>s</w:t>
      </w:r>
      <w:r w:rsidRPr="003B32D5">
        <w:rPr>
          <w:rFonts w:cstheme="minorHAnsi"/>
          <w:b/>
          <w:noProof/>
        </w:rPr>
        <w:t xml:space="preserve"> from the console into the Judge System</w:t>
      </w:r>
      <w:r>
        <w:rPr>
          <w:rFonts w:cstheme="minorHAnsi"/>
          <w:b/>
          <w:noProof/>
          <w:lang w:val="bg-BG"/>
        </w:rPr>
        <w:t>.</w:t>
      </w:r>
    </w:p>
    <w:p w14:paraId="3A1C8601" w14:textId="77777777" w:rsidR="00C85F4F" w:rsidRDefault="00C85F4F" w:rsidP="00C85F4F">
      <w:pPr>
        <w:ind w:left="720"/>
        <w:rPr>
          <w:rFonts w:cstheme="minorHAnsi"/>
          <w:bCs/>
          <w:noProof/>
        </w:rPr>
      </w:pPr>
      <w:r>
        <w:rPr>
          <w:rFonts w:cstheme="minorHAnsi"/>
          <w:bCs/>
          <w:noProof/>
        </w:rPr>
        <w:t>*Use Ctrl + C to copy from the console.</w:t>
      </w:r>
    </w:p>
    <w:bookmarkEnd w:id="0"/>
    <w:p w14:paraId="3BD00DDB" w14:textId="77777777" w:rsidR="00C85F4F" w:rsidRPr="00D257E7" w:rsidRDefault="00C85F4F" w:rsidP="00D257E7">
      <w:pPr>
        <w:pStyle w:val="ListParagraph"/>
        <w:ind w:left="1080" w:right="715"/>
        <w:jc w:val="both"/>
        <w:rPr>
          <w:bCs/>
          <w:sz w:val="6"/>
          <w:szCs w:val="6"/>
        </w:rPr>
      </w:pPr>
    </w:p>
    <w:sectPr w:rsidR="00C85F4F" w:rsidRPr="00D257E7" w:rsidSect="00D74E6A">
      <w:headerReference w:type="default" r:id="rId8"/>
      <w:footerReference w:type="default" r:id="rId9"/>
      <w:pgSz w:w="11909" w:h="16834" w:code="9"/>
      <w:pgMar w:top="567" w:right="737" w:bottom="81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93B58" w14:textId="77777777" w:rsidR="00D74E6A" w:rsidRDefault="00D74E6A" w:rsidP="008068A2">
      <w:r>
        <w:separator/>
      </w:r>
    </w:p>
  </w:endnote>
  <w:endnote w:type="continuationSeparator" w:id="0">
    <w:p w14:paraId="7A85E0D8" w14:textId="77777777" w:rsidR="00D74E6A" w:rsidRDefault="00D74E6A" w:rsidP="008068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56828255" name="Picture 25682825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495499577" name="Picture 1495499577">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729273475" name="Picture 72927347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362141297" name="Picture 1362141297">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931802989" name="Picture 931802989"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909012027" name="Picture 190901202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096508966" name="Picture 1096508966">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421056733" name="Picture 14210567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27155723" name="Picture 2271557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56828255" name="Picture 256828255">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495499577" name="Picture 1495499577">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729273475" name="Picture 72927347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362141297" name="Picture 1362141297">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931802989" name="Picture 931802989"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909012027" name="Picture 190901202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096508966" name="Picture 1096508966">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421056733" name="Picture 14210567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27155723" name="Picture 2271557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282794076" name="Picture 1282794076">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F4DAF24"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9E03315" w:rsidR="004E4C1E" w:rsidRPr="00596AA5" w:rsidRDefault="004E4C1E" w:rsidP="004E4C1E">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018D">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018D">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9E03315" w:rsidR="004E4C1E" w:rsidRPr="00596AA5" w:rsidRDefault="004E4C1E" w:rsidP="004E4C1E">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018D">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018D">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3EB01" w14:textId="77777777" w:rsidR="00D74E6A" w:rsidRDefault="00D74E6A" w:rsidP="008068A2">
      <w:r>
        <w:separator/>
      </w:r>
    </w:p>
  </w:footnote>
  <w:footnote w:type="continuationSeparator" w:id="0">
    <w:p w14:paraId="5775EE1B" w14:textId="77777777" w:rsidR="00D74E6A" w:rsidRDefault="00D74E6A" w:rsidP="008068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80D9C"/>
    <w:multiLevelType w:val="multilevel"/>
    <w:tmpl w:val="93FA5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D65571"/>
    <w:multiLevelType w:val="multilevel"/>
    <w:tmpl w:val="55AE805A"/>
    <w:lvl w:ilvl="0">
      <w:start w:val="1"/>
      <w:numFmt w:val="decimal"/>
      <w:lvlText w:val="%1."/>
      <w:lvlJc w:val="left"/>
      <w:pPr>
        <w:ind w:left="360" w:hanging="360"/>
      </w:pPr>
      <w:rPr>
        <w:rFonts w:hint="default"/>
      </w:rPr>
    </w:lvl>
    <w:lvl w:ilvl="1">
      <w:start w:val="1"/>
      <w:numFmt w:val="decimal"/>
      <w:lvlText w:val="%1.%2."/>
      <w:lvlJc w:val="left"/>
      <w:pPr>
        <w:ind w:left="792" w:hanging="432"/>
      </w:pPr>
      <w:rPr>
        <w:sz w:val="32"/>
        <w:szCs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8C777C"/>
    <w:multiLevelType w:val="hybridMultilevel"/>
    <w:tmpl w:val="39D621A6"/>
    <w:lvl w:ilvl="0" w:tplc="2886E3F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374FD2"/>
    <w:multiLevelType w:val="hybridMultilevel"/>
    <w:tmpl w:val="552E423C"/>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4EB3C8D"/>
    <w:multiLevelType w:val="hybridMultilevel"/>
    <w:tmpl w:val="35404F52"/>
    <w:lvl w:ilvl="0" w:tplc="AE683ADC">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5F20906"/>
    <w:multiLevelType w:val="hybridMultilevel"/>
    <w:tmpl w:val="C3901606"/>
    <w:lvl w:ilvl="0" w:tplc="1A4AC86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963230B"/>
    <w:multiLevelType w:val="hybridMultilevel"/>
    <w:tmpl w:val="101A1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DC0849"/>
    <w:multiLevelType w:val="multilevel"/>
    <w:tmpl w:val="55AE805A"/>
    <w:lvl w:ilvl="0">
      <w:start w:val="1"/>
      <w:numFmt w:val="decimal"/>
      <w:lvlText w:val="%1."/>
      <w:lvlJc w:val="left"/>
      <w:pPr>
        <w:ind w:left="360" w:hanging="360"/>
      </w:pPr>
      <w:rPr>
        <w:rFonts w:hint="default"/>
      </w:rPr>
    </w:lvl>
    <w:lvl w:ilvl="1">
      <w:start w:val="1"/>
      <w:numFmt w:val="decimal"/>
      <w:lvlText w:val="%1.%2."/>
      <w:lvlJc w:val="left"/>
      <w:pPr>
        <w:ind w:left="792" w:hanging="432"/>
      </w:pPr>
      <w:rPr>
        <w:sz w:val="32"/>
        <w:szCs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C657BCF"/>
    <w:multiLevelType w:val="hybridMultilevel"/>
    <w:tmpl w:val="CF185F04"/>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1464243"/>
    <w:multiLevelType w:val="hybridMultilevel"/>
    <w:tmpl w:val="F5D8FF1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1" w15:restartNumberingAfterBreak="0">
    <w:nsid w:val="27B21A09"/>
    <w:multiLevelType w:val="hybridMultilevel"/>
    <w:tmpl w:val="D188E7DA"/>
    <w:lvl w:ilvl="0" w:tplc="B89A8814">
      <w:start w:val="1"/>
      <w:numFmt w:val="decimal"/>
      <w:suff w:val="space"/>
      <w:lvlText w:val="Query %1."/>
      <w:lvlJc w:val="left"/>
      <w:pPr>
        <w:ind w:left="0" w:firstLine="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12" w15:restartNumberingAfterBreak="0">
    <w:nsid w:val="2AEF4D3E"/>
    <w:multiLevelType w:val="multilevel"/>
    <w:tmpl w:val="8B76C968"/>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FD94ABD"/>
    <w:multiLevelType w:val="hybridMultilevel"/>
    <w:tmpl w:val="08BA3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3F1A9D"/>
    <w:multiLevelType w:val="hybridMultilevel"/>
    <w:tmpl w:val="435EC82E"/>
    <w:lvl w:ilvl="0" w:tplc="446C694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E06A76"/>
    <w:multiLevelType w:val="multilevel"/>
    <w:tmpl w:val="A5A88D7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DA3D2C"/>
    <w:multiLevelType w:val="hybridMultilevel"/>
    <w:tmpl w:val="0DDAA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6C6F7F"/>
    <w:multiLevelType w:val="hybridMultilevel"/>
    <w:tmpl w:val="73A646E0"/>
    <w:lvl w:ilvl="0" w:tplc="1A4AC86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AAC1C54"/>
    <w:multiLevelType w:val="hybridMultilevel"/>
    <w:tmpl w:val="892CD9A2"/>
    <w:lvl w:ilvl="0" w:tplc="7BA03D0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419112A6"/>
    <w:multiLevelType w:val="hybridMultilevel"/>
    <w:tmpl w:val="284C4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4B4B88"/>
    <w:multiLevelType w:val="hybridMultilevel"/>
    <w:tmpl w:val="BF48A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D22660E"/>
    <w:multiLevelType w:val="hybridMultilevel"/>
    <w:tmpl w:val="CF185F04"/>
    <w:lvl w:ilvl="0" w:tplc="FFFFFFFF">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EC2D1A"/>
    <w:multiLevelType w:val="hybridMultilevel"/>
    <w:tmpl w:val="E77E6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5530EE6"/>
    <w:multiLevelType w:val="hybridMultilevel"/>
    <w:tmpl w:val="79C4F67A"/>
    <w:lvl w:ilvl="0" w:tplc="AE683AD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780433"/>
    <w:multiLevelType w:val="hybridMultilevel"/>
    <w:tmpl w:val="A9B63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10580F"/>
    <w:multiLevelType w:val="hybridMultilevel"/>
    <w:tmpl w:val="2EC228FC"/>
    <w:lvl w:ilvl="0" w:tplc="BA2A6124">
      <w:start w:val="1"/>
      <w:numFmt w:val="decimal"/>
      <w:suff w:val="space"/>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330E7D"/>
    <w:multiLevelType w:val="multilevel"/>
    <w:tmpl w:val="55AE805A"/>
    <w:lvl w:ilvl="0">
      <w:start w:val="1"/>
      <w:numFmt w:val="decimal"/>
      <w:lvlText w:val="%1."/>
      <w:lvlJc w:val="left"/>
      <w:pPr>
        <w:ind w:left="360" w:hanging="360"/>
      </w:pPr>
      <w:rPr>
        <w:rFonts w:hint="default"/>
      </w:rPr>
    </w:lvl>
    <w:lvl w:ilvl="1">
      <w:start w:val="1"/>
      <w:numFmt w:val="decimal"/>
      <w:lvlText w:val="%1.%2."/>
      <w:lvlJc w:val="left"/>
      <w:pPr>
        <w:ind w:left="792" w:hanging="432"/>
      </w:pPr>
      <w:rPr>
        <w:sz w:val="32"/>
        <w:szCs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F002BE4"/>
    <w:multiLevelType w:val="hybridMultilevel"/>
    <w:tmpl w:val="11E601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D74C5C"/>
    <w:multiLevelType w:val="hybridMultilevel"/>
    <w:tmpl w:val="76202254"/>
    <w:lvl w:ilvl="0" w:tplc="FFFFFFFF">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468060F"/>
    <w:multiLevelType w:val="hybridMultilevel"/>
    <w:tmpl w:val="3544D2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6451888"/>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1" w15:restartNumberingAfterBreak="0">
    <w:nsid w:val="77DF02BA"/>
    <w:multiLevelType w:val="hybridMultilevel"/>
    <w:tmpl w:val="6C66F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157E9B"/>
    <w:multiLevelType w:val="hybridMultilevel"/>
    <w:tmpl w:val="EA8A330E"/>
    <w:lvl w:ilvl="0" w:tplc="FA3A465C">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D65BAB"/>
    <w:multiLevelType w:val="hybridMultilevel"/>
    <w:tmpl w:val="552E423C"/>
    <w:lvl w:ilvl="0" w:tplc="89D636E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8600210">
    <w:abstractNumId w:val="4"/>
  </w:num>
  <w:num w:numId="2" w16cid:durableId="1230269694">
    <w:abstractNumId w:val="11"/>
  </w:num>
  <w:num w:numId="3" w16cid:durableId="1432555266">
    <w:abstractNumId w:val="22"/>
  </w:num>
  <w:num w:numId="4" w16cid:durableId="1866362646">
    <w:abstractNumId w:val="20"/>
  </w:num>
  <w:num w:numId="5" w16cid:durableId="1533763932">
    <w:abstractNumId w:val="24"/>
  </w:num>
  <w:num w:numId="6" w16cid:durableId="1019892442">
    <w:abstractNumId w:val="19"/>
  </w:num>
  <w:num w:numId="7" w16cid:durableId="2014065220">
    <w:abstractNumId w:val="25"/>
  </w:num>
  <w:num w:numId="8" w16cid:durableId="244074350">
    <w:abstractNumId w:val="25"/>
    <w:lvlOverride w:ilvl="0">
      <w:startOverride w:val="1"/>
    </w:lvlOverride>
  </w:num>
  <w:num w:numId="9" w16cid:durableId="1741441939">
    <w:abstractNumId w:val="0"/>
  </w:num>
  <w:num w:numId="10" w16cid:durableId="1128011665">
    <w:abstractNumId w:val="10"/>
  </w:num>
  <w:num w:numId="11" w16cid:durableId="1087381694">
    <w:abstractNumId w:val="15"/>
  </w:num>
  <w:num w:numId="12" w16cid:durableId="1703703909">
    <w:abstractNumId w:val="4"/>
    <w:lvlOverride w:ilvl="0">
      <w:startOverride w:val="1"/>
    </w:lvlOverride>
  </w:num>
  <w:num w:numId="13" w16cid:durableId="608046395">
    <w:abstractNumId w:val="1"/>
  </w:num>
  <w:num w:numId="14" w16cid:durableId="1690986722">
    <w:abstractNumId w:val="31"/>
  </w:num>
  <w:num w:numId="15" w16cid:durableId="1301881856">
    <w:abstractNumId w:val="33"/>
  </w:num>
  <w:num w:numId="16" w16cid:durableId="1082023401">
    <w:abstractNumId w:val="6"/>
  </w:num>
  <w:num w:numId="17" w16cid:durableId="290407446">
    <w:abstractNumId w:val="16"/>
  </w:num>
  <w:num w:numId="18" w16cid:durableId="678436328">
    <w:abstractNumId w:val="32"/>
  </w:num>
  <w:num w:numId="19" w16cid:durableId="620916043">
    <w:abstractNumId w:val="7"/>
  </w:num>
  <w:num w:numId="20" w16cid:durableId="110785084">
    <w:abstractNumId w:val="17"/>
  </w:num>
  <w:num w:numId="21" w16cid:durableId="1762412531">
    <w:abstractNumId w:val="27"/>
  </w:num>
  <w:num w:numId="22" w16cid:durableId="2085058911">
    <w:abstractNumId w:val="3"/>
  </w:num>
  <w:num w:numId="23" w16cid:durableId="560214914">
    <w:abstractNumId w:val="21"/>
  </w:num>
  <w:num w:numId="24" w16cid:durableId="873923986">
    <w:abstractNumId w:val="23"/>
  </w:num>
  <w:num w:numId="25" w16cid:durableId="2137065835">
    <w:abstractNumId w:val="30"/>
  </w:num>
  <w:num w:numId="26" w16cid:durableId="108361957">
    <w:abstractNumId w:val="9"/>
  </w:num>
  <w:num w:numId="27" w16cid:durableId="544490970">
    <w:abstractNumId w:val="28"/>
  </w:num>
  <w:num w:numId="28" w16cid:durableId="345862434">
    <w:abstractNumId w:val="29"/>
  </w:num>
  <w:num w:numId="29" w16cid:durableId="1093932703">
    <w:abstractNumId w:val="5"/>
  </w:num>
  <w:num w:numId="30" w16cid:durableId="32661185">
    <w:abstractNumId w:val="26"/>
  </w:num>
  <w:num w:numId="31" w16cid:durableId="2138448452">
    <w:abstractNumId w:val="8"/>
  </w:num>
  <w:num w:numId="32" w16cid:durableId="493225378">
    <w:abstractNumId w:val="18"/>
  </w:num>
  <w:num w:numId="33" w16cid:durableId="2048948839">
    <w:abstractNumId w:val="2"/>
  </w:num>
  <w:num w:numId="34" w16cid:durableId="793593888">
    <w:abstractNumId w:val="14"/>
  </w:num>
  <w:num w:numId="35" w16cid:durableId="1634021824">
    <w:abstractNumId w:val="12"/>
  </w:num>
  <w:num w:numId="36" w16cid:durableId="2006977090">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wMLc0MTQ2NDM2tjRU0lEKTi0uzszPAykwqgUA3ZPu0CwAAAA="/>
  </w:docVars>
  <w:rsids>
    <w:rsidRoot w:val="008068A2"/>
    <w:rsid w:val="000006BB"/>
    <w:rsid w:val="00002C1C"/>
    <w:rsid w:val="00007044"/>
    <w:rsid w:val="000137A1"/>
    <w:rsid w:val="0001451E"/>
    <w:rsid w:val="00023DC6"/>
    <w:rsid w:val="00025F04"/>
    <w:rsid w:val="00033E53"/>
    <w:rsid w:val="00035935"/>
    <w:rsid w:val="00041784"/>
    <w:rsid w:val="00045127"/>
    <w:rsid w:val="00051FE0"/>
    <w:rsid w:val="00062992"/>
    <w:rsid w:val="00064296"/>
    <w:rsid w:val="00064D15"/>
    <w:rsid w:val="000826DF"/>
    <w:rsid w:val="00082BF2"/>
    <w:rsid w:val="0008559D"/>
    <w:rsid w:val="00086727"/>
    <w:rsid w:val="000876FD"/>
    <w:rsid w:val="00090EB3"/>
    <w:rsid w:val="0009209B"/>
    <w:rsid w:val="00092D8C"/>
    <w:rsid w:val="00093CEB"/>
    <w:rsid w:val="00094772"/>
    <w:rsid w:val="000977AE"/>
    <w:rsid w:val="000A6794"/>
    <w:rsid w:val="000B2A4B"/>
    <w:rsid w:val="000B300C"/>
    <w:rsid w:val="000B39E6"/>
    <w:rsid w:val="000B49C6"/>
    <w:rsid w:val="000B56F0"/>
    <w:rsid w:val="000B620E"/>
    <w:rsid w:val="000C5361"/>
    <w:rsid w:val="000F14D8"/>
    <w:rsid w:val="000F4F8E"/>
    <w:rsid w:val="00103906"/>
    <w:rsid w:val="001106E6"/>
    <w:rsid w:val="0011315D"/>
    <w:rsid w:val="001142E9"/>
    <w:rsid w:val="00120BDA"/>
    <w:rsid w:val="0012523B"/>
    <w:rsid w:val="0012541E"/>
    <w:rsid w:val="001275B9"/>
    <w:rsid w:val="0013353E"/>
    <w:rsid w:val="00134BBF"/>
    <w:rsid w:val="00137FBD"/>
    <w:rsid w:val="001428C7"/>
    <w:rsid w:val="00142C75"/>
    <w:rsid w:val="001449E8"/>
    <w:rsid w:val="001619DF"/>
    <w:rsid w:val="00164C70"/>
    <w:rsid w:val="00164CDC"/>
    <w:rsid w:val="00167CF1"/>
    <w:rsid w:val="00171021"/>
    <w:rsid w:val="001713A2"/>
    <w:rsid w:val="00175E1D"/>
    <w:rsid w:val="0018017D"/>
    <w:rsid w:val="0018308A"/>
    <w:rsid w:val="001837BD"/>
    <w:rsid w:val="00183A2C"/>
    <w:rsid w:val="0018554F"/>
    <w:rsid w:val="0019074E"/>
    <w:rsid w:val="001A2B29"/>
    <w:rsid w:val="001A6728"/>
    <w:rsid w:val="001B2A82"/>
    <w:rsid w:val="001B7060"/>
    <w:rsid w:val="001C0AEC"/>
    <w:rsid w:val="001C1FCD"/>
    <w:rsid w:val="001D0F26"/>
    <w:rsid w:val="001D15EF"/>
    <w:rsid w:val="001D2464"/>
    <w:rsid w:val="001D50AE"/>
    <w:rsid w:val="001D5DFA"/>
    <w:rsid w:val="001D6405"/>
    <w:rsid w:val="001E1161"/>
    <w:rsid w:val="001E3FEF"/>
    <w:rsid w:val="001F45C8"/>
    <w:rsid w:val="001F5A91"/>
    <w:rsid w:val="001F7160"/>
    <w:rsid w:val="001F74C0"/>
    <w:rsid w:val="00202683"/>
    <w:rsid w:val="00202B03"/>
    <w:rsid w:val="0020625C"/>
    <w:rsid w:val="00211617"/>
    <w:rsid w:val="00211D75"/>
    <w:rsid w:val="00215FCE"/>
    <w:rsid w:val="0022139F"/>
    <w:rsid w:val="0023182B"/>
    <w:rsid w:val="002326A7"/>
    <w:rsid w:val="00232E7D"/>
    <w:rsid w:val="00233B33"/>
    <w:rsid w:val="002367C2"/>
    <w:rsid w:val="002421A6"/>
    <w:rsid w:val="0024312C"/>
    <w:rsid w:val="00247D76"/>
    <w:rsid w:val="00260EFD"/>
    <w:rsid w:val="00264287"/>
    <w:rsid w:val="0026589D"/>
    <w:rsid w:val="002664E1"/>
    <w:rsid w:val="002674C4"/>
    <w:rsid w:val="00270623"/>
    <w:rsid w:val="00272D2F"/>
    <w:rsid w:val="00275E02"/>
    <w:rsid w:val="002819B5"/>
    <w:rsid w:val="002853F4"/>
    <w:rsid w:val="00291309"/>
    <w:rsid w:val="00291730"/>
    <w:rsid w:val="002924C0"/>
    <w:rsid w:val="002A162F"/>
    <w:rsid w:val="002A2941"/>
    <w:rsid w:val="002A2D2D"/>
    <w:rsid w:val="002B5490"/>
    <w:rsid w:val="002B5A9E"/>
    <w:rsid w:val="002C4607"/>
    <w:rsid w:val="002C539D"/>
    <w:rsid w:val="002C71C6"/>
    <w:rsid w:val="002D07CA"/>
    <w:rsid w:val="002D3A46"/>
    <w:rsid w:val="002D3C77"/>
    <w:rsid w:val="002D550E"/>
    <w:rsid w:val="002D73FA"/>
    <w:rsid w:val="002F36FF"/>
    <w:rsid w:val="00301082"/>
    <w:rsid w:val="00305122"/>
    <w:rsid w:val="00307780"/>
    <w:rsid w:val="003078C8"/>
    <w:rsid w:val="00315F95"/>
    <w:rsid w:val="003230CF"/>
    <w:rsid w:val="00325A93"/>
    <w:rsid w:val="00325C5A"/>
    <w:rsid w:val="0033212E"/>
    <w:rsid w:val="0033490F"/>
    <w:rsid w:val="003360DC"/>
    <w:rsid w:val="00340B70"/>
    <w:rsid w:val="00345087"/>
    <w:rsid w:val="003454E9"/>
    <w:rsid w:val="00353FC8"/>
    <w:rsid w:val="00356598"/>
    <w:rsid w:val="00357360"/>
    <w:rsid w:val="00380A57"/>
    <w:rsid w:val="003817EF"/>
    <w:rsid w:val="00382A45"/>
    <w:rsid w:val="00386A0D"/>
    <w:rsid w:val="003927C8"/>
    <w:rsid w:val="003A06E0"/>
    <w:rsid w:val="003A1601"/>
    <w:rsid w:val="003A337B"/>
    <w:rsid w:val="003A33F9"/>
    <w:rsid w:val="003A5602"/>
    <w:rsid w:val="003B0278"/>
    <w:rsid w:val="003B1846"/>
    <w:rsid w:val="003B32D5"/>
    <w:rsid w:val="003B572B"/>
    <w:rsid w:val="003B6A53"/>
    <w:rsid w:val="003C0DD2"/>
    <w:rsid w:val="003D0FCE"/>
    <w:rsid w:val="003E0918"/>
    <w:rsid w:val="003E1013"/>
    <w:rsid w:val="003E12EA"/>
    <w:rsid w:val="003E167F"/>
    <w:rsid w:val="003E2A3C"/>
    <w:rsid w:val="003E2F33"/>
    <w:rsid w:val="003E616F"/>
    <w:rsid w:val="003E6BFB"/>
    <w:rsid w:val="003F1864"/>
    <w:rsid w:val="0041081C"/>
    <w:rsid w:val="00413A71"/>
    <w:rsid w:val="004145BF"/>
    <w:rsid w:val="00415E01"/>
    <w:rsid w:val="00420759"/>
    <w:rsid w:val="00424CA2"/>
    <w:rsid w:val="00426850"/>
    <w:rsid w:val="004311CA"/>
    <w:rsid w:val="00432757"/>
    <w:rsid w:val="004339A4"/>
    <w:rsid w:val="00435274"/>
    <w:rsid w:val="0044437B"/>
    <w:rsid w:val="00444C12"/>
    <w:rsid w:val="00451C25"/>
    <w:rsid w:val="00455770"/>
    <w:rsid w:val="00471A7D"/>
    <w:rsid w:val="0047331A"/>
    <w:rsid w:val="0047640B"/>
    <w:rsid w:val="0047644B"/>
    <w:rsid w:val="00476D4B"/>
    <w:rsid w:val="00484095"/>
    <w:rsid w:val="00491748"/>
    <w:rsid w:val="004A11AE"/>
    <w:rsid w:val="004A4784"/>
    <w:rsid w:val="004A7E77"/>
    <w:rsid w:val="004B0253"/>
    <w:rsid w:val="004B28F6"/>
    <w:rsid w:val="004B58A1"/>
    <w:rsid w:val="004C0A80"/>
    <w:rsid w:val="004C5F43"/>
    <w:rsid w:val="004C6A83"/>
    <w:rsid w:val="004D03E1"/>
    <w:rsid w:val="004D0D7F"/>
    <w:rsid w:val="004D29A9"/>
    <w:rsid w:val="004D69AB"/>
    <w:rsid w:val="004E0D4F"/>
    <w:rsid w:val="004E4C1E"/>
    <w:rsid w:val="0050017E"/>
    <w:rsid w:val="0050222C"/>
    <w:rsid w:val="00503820"/>
    <w:rsid w:val="005054C7"/>
    <w:rsid w:val="00507F81"/>
    <w:rsid w:val="005156A6"/>
    <w:rsid w:val="005172E9"/>
    <w:rsid w:val="00517B12"/>
    <w:rsid w:val="0052266A"/>
    <w:rsid w:val="00522CC9"/>
    <w:rsid w:val="00524789"/>
    <w:rsid w:val="00527BE8"/>
    <w:rsid w:val="005356C7"/>
    <w:rsid w:val="00540ADC"/>
    <w:rsid w:val="005439C9"/>
    <w:rsid w:val="005448D1"/>
    <w:rsid w:val="00544B3D"/>
    <w:rsid w:val="0054790A"/>
    <w:rsid w:val="00551F7A"/>
    <w:rsid w:val="00553CCB"/>
    <w:rsid w:val="00557CC2"/>
    <w:rsid w:val="005626DE"/>
    <w:rsid w:val="00563DC7"/>
    <w:rsid w:val="00564029"/>
    <w:rsid w:val="005641EF"/>
    <w:rsid w:val="00564D7B"/>
    <w:rsid w:val="0056527D"/>
    <w:rsid w:val="0056786B"/>
    <w:rsid w:val="0057138C"/>
    <w:rsid w:val="005722E7"/>
    <w:rsid w:val="005803E5"/>
    <w:rsid w:val="00583834"/>
    <w:rsid w:val="00584EDB"/>
    <w:rsid w:val="0058723E"/>
    <w:rsid w:val="00594821"/>
    <w:rsid w:val="00595A46"/>
    <w:rsid w:val="00596357"/>
    <w:rsid w:val="00596AA5"/>
    <w:rsid w:val="005B0164"/>
    <w:rsid w:val="005C11AB"/>
    <w:rsid w:val="005C131C"/>
    <w:rsid w:val="005C31CC"/>
    <w:rsid w:val="005C6A24"/>
    <w:rsid w:val="005D0468"/>
    <w:rsid w:val="005D10F2"/>
    <w:rsid w:val="005E04CE"/>
    <w:rsid w:val="005E6CC9"/>
    <w:rsid w:val="005F0CC5"/>
    <w:rsid w:val="005F7740"/>
    <w:rsid w:val="00600083"/>
    <w:rsid w:val="00600B71"/>
    <w:rsid w:val="00604363"/>
    <w:rsid w:val="00612911"/>
    <w:rsid w:val="00616AEC"/>
    <w:rsid w:val="00624212"/>
    <w:rsid w:val="006242A9"/>
    <w:rsid w:val="00624300"/>
    <w:rsid w:val="00624DCF"/>
    <w:rsid w:val="0063342B"/>
    <w:rsid w:val="00640502"/>
    <w:rsid w:val="00643D1E"/>
    <w:rsid w:val="00644D27"/>
    <w:rsid w:val="006450F9"/>
    <w:rsid w:val="0064534C"/>
    <w:rsid w:val="00657BB6"/>
    <w:rsid w:val="00661352"/>
    <w:rsid w:val="006640AE"/>
    <w:rsid w:val="00670041"/>
    <w:rsid w:val="00670BE9"/>
    <w:rsid w:val="00671FE2"/>
    <w:rsid w:val="00686026"/>
    <w:rsid w:val="00686C0C"/>
    <w:rsid w:val="00695634"/>
    <w:rsid w:val="006A2531"/>
    <w:rsid w:val="006A60CD"/>
    <w:rsid w:val="006A648D"/>
    <w:rsid w:val="006B0567"/>
    <w:rsid w:val="006C211E"/>
    <w:rsid w:val="006C362B"/>
    <w:rsid w:val="006D12E6"/>
    <w:rsid w:val="006D239A"/>
    <w:rsid w:val="006D6201"/>
    <w:rsid w:val="006E0521"/>
    <w:rsid w:val="006E1302"/>
    <w:rsid w:val="006E2245"/>
    <w:rsid w:val="006E55B4"/>
    <w:rsid w:val="006E7E50"/>
    <w:rsid w:val="006F23DB"/>
    <w:rsid w:val="00701E1F"/>
    <w:rsid w:val="00703E47"/>
    <w:rsid w:val="00704432"/>
    <w:rsid w:val="007051DF"/>
    <w:rsid w:val="00706166"/>
    <w:rsid w:val="00722E32"/>
    <w:rsid w:val="00724DA4"/>
    <w:rsid w:val="00726CFC"/>
    <w:rsid w:val="0073327E"/>
    <w:rsid w:val="00734135"/>
    <w:rsid w:val="007346C8"/>
    <w:rsid w:val="00737A34"/>
    <w:rsid w:val="00742831"/>
    <w:rsid w:val="00744F39"/>
    <w:rsid w:val="00746891"/>
    <w:rsid w:val="00751EFE"/>
    <w:rsid w:val="00763912"/>
    <w:rsid w:val="00766559"/>
    <w:rsid w:val="00766746"/>
    <w:rsid w:val="007747FB"/>
    <w:rsid w:val="00774E44"/>
    <w:rsid w:val="00777475"/>
    <w:rsid w:val="0078034C"/>
    <w:rsid w:val="00782BC2"/>
    <w:rsid w:val="00785258"/>
    <w:rsid w:val="00791F02"/>
    <w:rsid w:val="0079324A"/>
    <w:rsid w:val="00794EEE"/>
    <w:rsid w:val="007A635E"/>
    <w:rsid w:val="007A6365"/>
    <w:rsid w:val="007B3205"/>
    <w:rsid w:val="007B3686"/>
    <w:rsid w:val="007C2C37"/>
    <w:rsid w:val="007C3E81"/>
    <w:rsid w:val="007C42AC"/>
    <w:rsid w:val="007D262F"/>
    <w:rsid w:val="007D4C87"/>
    <w:rsid w:val="007D742F"/>
    <w:rsid w:val="007E0960"/>
    <w:rsid w:val="007E4E4F"/>
    <w:rsid w:val="007E7EEB"/>
    <w:rsid w:val="007F04BF"/>
    <w:rsid w:val="007F059A"/>
    <w:rsid w:val="007F177C"/>
    <w:rsid w:val="007F1860"/>
    <w:rsid w:val="007F307A"/>
    <w:rsid w:val="007F5F65"/>
    <w:rsid w:val="007F72C3"/>
    <w:rsid w:val="00801502"/>
    <w:rsid w:val="00803217"/>
    <w:rsid w:val="008063E1"/>
    <w:rsid w:val="008068A2"/>
    <w:rsid w:val="008105A0"/>
    <w:rsid w:val="008129B9"/>
    <w:rsid w:val="00817A8A"/>
    <w:rsid w:val="0082102E"/>
    <w:rsid w:val="00836CA4"/>
    <w:rsid w:val="008424A4"/>
    <w:rsid w:val="00844B24"/>
    <w:rsid w:val="008517E7"/>
    <w:rsid w:val="0085184F"/>
    <w:rsid w:val="0085434A"/>
    <w:rsid w:val="00861625"/>
    <w:rsid w:val="008617B5"/>
    <w:rsid w:val="00870828"/>
    <w:rsid w:val="008715AD"/>
    <w:rsid w:val="0088080B"/>
    <w:rsid w:val="00884A8A"/>
    <w:rsid w:val="00886F92"/>
    <w:rsid w:val="0089292A"/>
    <w:rsid w:val="00897E7D"/>
    <w:rsid w:val="008A0A22"/>
    <w:rsid w:val="008A159B"/>
    <w:rsid w:val="008A6012"/>
    <w:rsid w:val="008A63F6"/>
    <w:rsid w:val="008B07D7"/>
    <w:rsid w:val="008B1325"/>
    <w:rsid w:val="008B557F"/>
    <w:rsid w:val="008C2344"/>
    <w:rsid w:val="008C2801"/>
    <w:rsid w:val="008C2B83"/>
    <w:rsid w:val="008C5930"/>
    <w:rsid w:val="008C63D5"/>
    <w:rsid w:val="008D6097"/>
    <w:rsid w:val="008E322C"/>
    <w:rsid w:val="008E65C6"/>
    <w:rsid w:val="008E6CF3"/>
    <w:rsid w:val="008F202C"/>
    <w:rsid w:val="008F52E3"/>
    <w:rsid w:val="008F5B43"/>
    <w:rsid w:val="008F5FDB"/>
    <w:rsid w:val="00902E68"/>
    <w:rsid w:val="0090481E"/>
    <w:rsid w:val="00905C6D"/>
    <w:rsid w:val="0091066B"/>
    <w:rsid w:val="00912BC6"/>
    <w:rsid w:val="0092145D"/>
    <w:rsid w:val="009254B7"/>
    <w:rsid w:val="00930CEE"/>
    <w:rsid w:val="00941FFF"/>
    <w:rsid w:val="00942D3D"/>
    <w:rsid w:val="009438E6"/>
    <w:rsid w:val="00952533"/>
    <w:rsid w:val="00955691"/>
    <w:rsid w:val="00957A20"/>
    <w:rsid w:val="00961157"/>
    <w:rsid w:val="0096433F"/>
    <w:rsid w:val="0096592C"/>
    <w:rsid w:val="00965ABE"/>
    <w:rsid w:val="00965C5B"/>
    <w:rsid w:val="0096684B"/>
    <w:rsid w:val="009670CD"/>
    <w:rsid w:val="00972C7F"/>
    <w:rsid w:val="00976E46"/>
    <w:rsid w:val="00990487"/>
    <w:rsid w:val="00990598"/>
    <w:rsid w:val="00991323"/>
    <w:rsid w:val="00993338"/>
    <w:rsid w:val="009A25AA"/>
    <w:rsid w:val="009B48A7"/>
    <w:rsid w:val="009B4FB4"/>
    <w:rsid w:val="009B5480"/>
    <w:rsid w:val="009C0C39"/>
    <w:rsid w:val="009C11FA"/>
    <w:rsid w:val="009C7BF9"/>
    <w:rsid w:val="009D1805"/>
    <w:rsid w:val="009D1A55"/>
    <w:rsid w:val="009D35E7"/>
    <w:rsid w:val="009E1A09"/>
    <w:rsid w:val="00A021D6"/>
    <w:rsid w:val="00A02545"/>
    <w:rsid w:val="00A025E6"/>
    <w:rsid w:val="00A05555"/>
    <w:rsid w:val="00A06599"/>
    <w:rsid w:val="00A06D89"/>
    <w:rsid w:val="00A10F8A"/>
    <w:rsid w:val="00A2516A"/>
    <w:rsid w:val="00A30D44"/>
    <w:rsid w:val="00A35790"/>
    <w:rsid w:val="00A409B4"/>
    <w:rsid w:val="00A457A0"/>
    <w:rsid w:val="00A45A89"/>
    <w:rsid w:val="00A47F12"/>
    <w:rsid w:val="00A50838"/>
    <w:rsid w:val="00A572CA"/>
    <w:rsid w:val="00A578CB"/>
    <w:rsid w:val="00A60C81"/>
    <w:rsid w:val="00A65C08"/>
    <w:rsid w:val="00A66DE2"/>
    <w:rsid w:val="00A70227"/>
    <w:rsid w:val="00A728B3"/>
    <w:rsid w:val="00A7450D"/>
    <w:rsid w:val="00A74D11"/>
    <w:rsid w:val="00A847D3"/>
    <w:rsid w:val="00A9131B"/>
    <w:rsid w:val="00AA1249"/>
    <w:rsid w:val="00AA3772"/>
    <w:rsid w:val="00AA713F"/>
    <w:rsid w:val="00AB106E"/>
    <w:rsid w:val="00AB2224"/>
    <w:rsid w:val="00AB584C"/>
    <w:rsid w:val="00AC36D6"/>
    <w:rsid w:val="00AC60FE"/>
    <w:rsid w:val="00AC77AD"/>
    <w:rsid w:val="00AD3214"/>
    <w:rsid w:val="00AE05D3"/>
    <w:rsid w:val="00AE355A"/>
    <w:rsid w:val="00AE4FD4"/>
    <w:rsid w:val="00AE69D7"/>
    <w:rsid w:val="00AF165B"/>
    <w:rsid w:val="00AF76FB"/>
    <w:rsid w:val="00AF7AFF"/>
    <w:rsid w:val="00B015B8"/>
    <w:rsid w:val="00B148DD"/>
    <w:rsid w:val="00B2472A"/>
    <w:rsid w:val="00B24842"/>
    <w:rsid w:val="00B4539B"/>
    <w:rsid w:val="00B47881"/>
    <w:rsid w:val="00B567F6"/>
    <w:rsid w:val="00B56DF3"/>
    <w:rsid w:val="00B57392"/>
    <w:rsid w:val="00B57A5C"/>
    <w:rsid w:val="00B6185B"/>
    <w:rsid w:val="00B638EB"/>
    <w:rsid w:val="00B63DED"/>
    <w:rsid w:val="00B66BEE"/>
    <w:rsid w:val="00B751D6"/>
    <w:rsid w:val="00B753E7"/>
    <w:rsid w:val="00B80CC7"/>
    <w:rsid w:val="00B82C90"/>
    <w:rsid w:val="00B86AF3"/>
    <w:rsid w:val="00B9309B"/>
    <w:rsid w:val="00B93F71"/>
    <w:rsid w:val="00B940F4"/>
    <w:rsid w:val="00B951C7"/>
    <w:rsid w:val="00B95A5B"/>
    <w:rsid w:val="00B967DD"/>
    <w:rsid w:val="00BA1F40"/>
    <w:rsid w:val="00BA4820"/>
    <w:rsid w:val="00BB05FA"/>
    <w:rsid w:val="00BB5B10"/>
    <w:rsid w:val="00BC56D6"/>
    <w:rsid w:val="00BD2281"/>
    <w:rsid w:val="00BE1124"/>
    <w:rsid w:val="00BE399E"/>
    <w:rsid w:val="00BE6FFC"/>
    <w:rsid w:val="00BF1775"/>
    <w:rsid w:val="00BF201D"/>
    <w:rsid w:val="00BF24F8"/>
    <w:rsid w:val="00BF2DBA"/>
    <w:rsid w:val="00BF5781"/>
    <w:rsid w:val="00C0490B"/>
    <w:rsid w:val="00C07904"/>
    <w:rsid w:val="00C121AF"/>
    <w:rsid w:val="00C121C8"/>
    <w:rsid w:val="00C126CC"/>
    <w:rsid w:val="00C14C05"/>
    <w:rsid w:val="00C14C80"/>
    <w:rsid w:val="00C173D0"/>
    <w:rsid w:val="00C223C5"/>
    <w:rsid w:val="00C22900"/>
    <w:rsid w:val="00C27853"/>
    <w:rsid w:val="00C32CE2"/>
    <w:rsid w:val="00C355A5"/>
    <w:rsid w:val="00C43B64"/>
    <w:rsid w:val="00C456AE"/>
    <w:rsid w:val="00C53F37"/>
    <w:rsid w:val="00C5499A"/>
    <w:rsid w:val="00C551A1"/>
    <w:rsid w:val="00C56DF7"/>
    <w:rsid w:val="00C62A0F"/>
    <w:rsid w:val="00C658E5"/>
    <w:rsid w:val="00C77AD9"/>
    <w:rsid w:val="00C82862"/>
    <w:rsid w:val="00C84E4D"/>
    <w:rsid w:val="00C85F4F"/>
    <w:rsid w:val="00C871B4"/>
    <w:rsid w:val="00C92A4D"/>
    <w:rsid w:val="00C947EB"/>
    <w:rsid w:val="00C95AA7"/>
    <w:rsid w:val="00C96650"/>
    <w:rsid w:val="00CA2FD0"/>
    <w:rsid w:val="00CB2814"/>
    <w:rsid w:val="00CB34F1"/>
    <w:rsid w:val="00CB626D"/>
    <w:rsid w:val="00CB68DF"/>
    <w:rsid w:val="00CC195D"/>
    <w:rsid w:val="00CC21DC"/>
    <w:rsid w:val="00CD5181"/>
    <w:rsid w:val="00CD746A"/>
    <w:rsid w:val="00CD7485"/>
    <w:rsid w:val="00CE15EA"/>
    <w:rsid w:val="00CE2360"/>
    <w:rsid w:val="00CE236C"/>
    <w:rsid w:val="00CE30CE"/>
    <w:rsid w:val="00CE310B"/>
    <w:rsid w:val="00CE31DC"/>
    <w:rsid w:val="00CF0047"/>
    <w:rsid w:val="00D02070"/>
    <w:rsid w:val="00D03FC5"/>
    <w:rsid w:val="00D04455"/>
    <w:rsid w:val="00D10BC5"/>
    <w:rsid w:val="00D1414C"/>
    <w:rsid w:val="00D214C6"/>
    <w:rsid w:val="00D22895"/>
    <w:rsid w:val="00D23897"/>
    <w:rsid w:val="00D257E7"/>
    <w:rsid w:val="00D3356F"/>
    <w:rsid w:val="00D3404A"/>
    <w:rsid w:val="00D4354E"/>
    <w:rsid w:val="00D43F69"/>
    <w:rsid w:val="00D47C58"/>
    <w:rsid w:val="00D50F79"/>
    <w:rsid w:val="00D72EED"/>
    <w:rsid w:val="00D73957"/>
    <w:rsid w:val="00D74E6A"/>
    <w:rsid w:val="00D76043"/>
    <w:rsid w:val="00D77341"/>
    <w:rsid w:val="00D80A2F"/>
    <w:rsid w:val="00D8372E"/>
    <w:rsid w:val="00D8395C"/>
    <w:rsid w:val="00D9044F"/>
    <w:rsid w:val="00D90DCC"/>
    <w:rsid w:val="00D910AA"/>
    <w:rsid w:val="00D975D1"/>
    <w:rsid w:val="00DA028F"/>
    <w:rsid w:val="00DA356F"/>
    <w:rsid w:val="00DA35BC"/>
    <w:rsid w:val="00DA3E57"/>
    <w:rsid w:val="00DB3CD2"/>
    <w:rsid w:val="00DC28E6"/>
    <w:rsid w:val="00DC5A1D"/>
    <w:rsid w:val="00DC79E8"/>
    <w:rsid w:val="00DD02B2"/>
    <w:rsid w:val="00DD55F0"/>
    <w:rsid w:val="00DD7BB2"/>
    <w:rsid w:val="00DE1B8E"/>
    <w:rsid w:val="00DE6397"/>
    <w:rsid w:val="00DF00FA"/>
    <w:rsid w:val="00DF4ABE"/>
    <w:rsid w:val="00DF57D8"/>
    <w:rsid w:val="00DF6F6D"/>
    <w:rsid w:val="00DF749D"/>
    <w:rsid w:val="00E014A1"/>
    <w:rsid w:val="00E032C5"/>
    <w:rsid w:val="00E22127"/>
    <w:rsid w:val="00E24C6A"/>
    <w:rsid w:val="00E25811"/>
    <w:rsid w:val="00E32F85"/>
    <w:rsid w:val="00E345A7"/>
    <w:rsid w:val="00E350F5"/>
    <w:rsid w:val="00E36FD8"/>
    <w:rsid w:val="00E37380"/>
    <w:rsid w:val="00E41B81"/>
    <w:rsid w:val="00E46010"/>
    <w:rsid w:val="00E462C1"/>
    <w:rsid w:val="00E465C4"/>
    <w:rsid w:val="00E60C40"/>
    <w:rsid w:val="00E62A2C"/>
    <w:rsid w:val="00E63F64"/>
    <w:rsid w:val="00E65805"/>
    <w:rsid w:val="00E7084B"/>
    <w:rsid w:val="00E74623"/>
    <w:rsid w:val="00E80E3D"/>
    <w:rsid w:val="00E82FD2"/>
    <w:rsid w:val="00E83AEE"/>
    <w:rsid w:val="00E86D42"/>
    <w:rsid w:val="00E870B8"/>
    <w:rsid w:val="00E91EFF"/>
    <w:rsid w:val="00E93E4D"/>
    <w:rsid w:val="00E962C6"/>
    <w:rsid w:val="00EA1019"/>
    <w:rsid w:val="00EA1EA2"/>
    <w:rsid w:val="00EA3B29"/>
    <w:rsid w:val="00EB34DC"/>
    <w:rsid w:val="00EB53FC"/>
    <w:rsid w:val="00EB7421"/>
    <w:rsid w:val="00EC11F1"/>
    <w:rsid w:val="00EC2820"/>
    <w:rsid w:val="00EC36F5"/>
    <w:rsid w:val="00EC5A4D"/>
    <w:rsid w:val="00ED018D"/>
    <w:rsid w:val="00ED0DEA"/>
    <w:rsid w:val="00ED73C4"/>
    <w:rsid w:val="00EE0777"/>
    <w:rsid w:val="00EE1653"/>
    <w:rsid w:val="00EE7EA7"/>
    <w:rsid w:val="00EF2805"/>
    <w:rsid w:val="00EF54C4"/>
    <w:rsid w:val="00EF7914"/>
    <w:rsid w:val="00F04629"/>
    <w:rsid w:val="00F05104"/>
    <w:rsid w:val="00F05E57"/>
    <w:rsid w:val="00F13832"/>
    <w:rsid w:val="00F14EC8"/>
    <w:rsid w:val="00F20B48"/>
    <w:rsid w:val="00F23299"/>
    <w:rsid w:val="00F243DE"/>
    <w:rsid w:val="00F258BA"/>
    <w:rsid w:val="00F27E9C"/>
    <w:rsid w:val="00F41F41"/>
    <w:rsid w:val="00F44B59"/>
    <w:rsid w:val="00F4650F"/>
    <w:rsid w:val="00F46752"/>
    <w:rsid w:val="00F46918"/>
    <w:rsid w:val="00F46DDE"/>
    <w:rsid w:val="00F54A7C"/>
    <w:rsid w:val="00F655ED"/>
    <w:rsid w:val="00F7033C"/>
    <w:rsid w:val="00F712BE"/>
    <w:rsid w:val="00F72F87"/>
    <w:rsid w:val="00F80A32"/>
    <w:rsid w:val="00F86B61"/>
    <w:rsid w:val="00F96D0D"/>
    <w:rsid w:val="00F9766C"/>
    <w:rsid w:val="00F976AD"/>
    <w:rsid w:val="00FA5C49"/>
    <w:rsid w:val="00FA641D"/>
    <w:rsid w:val="00FA6461"/>
    <w:rsid w:val="00FB048C"/>
    <w:rsid w:val="00FB7F43"/>
    <w:rsid w:val="00FD4EB5"/>
    <w:rsid w:val="00FE038F"/>
    <w:rsid w:val="00FE6987"/>
    <w:rsid w:val="00FE7B3D"/>
    <w:rsid w:val="00FF19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CD2"/>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Emphasis">
    <w:name w:val="Emphasis"/>
    <w:basedOn w:val="DefaultParagraphFont"/>
    <w:uiPriority w:val="20"/>
    <w:qFormat/>
    <w:rsid w:val="002D550E"/>
    <w:rPr>
      <w:i/>
      <w:iCs/>
    </w:rPr>
  </w:style>
  <w:style w:type="paragraph" w:customStyle="1" w:styleId="Default">
    <w:name w:val="Default"/>
    <w:qFormat/>
    <w:rsid w:val="002D550E"/>
    <w:rPr>
      <w:rFonts w:ascii="Calibri" w:eastAsia="Calibri" w:hAnsi="Calibri" w:cs="Calibri"/>
      <w:color w:val="000000"/>
      <w:sz w:val="24"/>
      <w:szCs w:val="24"/>
    </w:rPr>
  </w:style>
  <w:style w:type="paragraph" w:customStyle="1" w:styleId="Heading21">
    <w:name w:val="Heading 2.1"/>
    <w:basedOn w:val="Heading2"/>
    <w:link w:val="Heading21Char"/>
    <w:qFormat/>
    <w:rsid w:val="002D550E"/>
    <w:pPr>
      <w:spacing w:before="120" w:after="60"/>
      <w:ind w:left="0" w:firstLine="0"/>
    </w:pPr>
    <w:rPr>
      <w:bCs w:val="0"/>
      <w:color w:val="642D08"/>
      <w:sz w:val="40"/>
      <w:szCs w:val="32"/>
    </w:rPr>
  </w:style>
  <w:style w:type="character" w:customStyle="1" w:styleId="Heading21Char">
    <w:name w:val="Heading 2.1 Char"/>
    <w:basedOn w:val="Heading2Char"/>
    <w:link w:val="Heading21"/>
    <w:rsid w:val="002D550E"/>
    <w:rPr>
      <w:rFonts w:eastAsiaTheme="majorEastAsia" w:cstheme="majorBidi"/>
      <w:b/>
      <w:bCs w:val="0"/>
      <w:color w:val="642D08"/>
      <w:sz w:val="40"/>
      <w:szCs w:val="32"/>
    </w:rPr>
  </w:style>
  <w:style w:type="table" w:customStyle="1" w:styleId="TableGrid1">
    <w:name w:val="Table Grid1"/>
    <w:basedOn w:val="TableNormal"/>
    <w:next w:val="TableGrid"/>
    <w:uiPriority w:val="59"/>
    <w:rsid w:val="002D55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222C"/>
    <w:rPr>
      <w:color w:val="605E5C"/>
      <w:shd w:val="clear" w:color="auto" w:fill="E1DFDD"/>
    </w:rPr>
  </w:style>
  <w:style w:type="paragraph" w:customStyle="1" w:styleId="Body">
    <w:name w:val="Body"/>
    <w:rsid w:val="005F7740"/>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741783">
      <w:bodyDiv w:val="1"/>
      <w:marLeft w:val="0"/>
      <w:marRight w:val="0"/>
      <w:marTop w:val="0"/>
      <w:marBottom w:val="0"/>
      <w:divBdr>
        <w:top w:val="none" w:sz="0" w:space="0" w:color="auto"/>
        <w:left w:val="none" w:sz="0" w:space="0" w:color="auto"/>
        <w:bottom w:val="none" w:sz="0" w:space="0" w:color="auto"/>
        <w:right w:val="none" w:sz="0" w:space="0" w:color="auto"/>
      </w:divBdr>
    </w:div>
    <w:div w:id="228927978">
      <w:bodyDiv w:val="1"/>
      <w:marLeft w:val="0"/>
      <w:marRight w:val="0"/>
      <w:marTop w:val="0"/>
      <w:marBottom w:val="0"/>
      <w:divBdr>
        <w:top w:val="none" w:sz="0" w:space="0" w:color="auto"/>
        <w:left w:val="none" w:sz="0" w:space="0" w:color="auto"/>
        <w:bottom w:val="none" w:sz="0" w:space="0" w:color="auto"/>
        <w:right w:val="none" w:sz="0" w:space="0" w:color="auto"/>
      </w:divBdr>
    </w:div>
    <w:div w:id="290598853">
      <w:bodyDiv w:val="1"/>
      <w:marLeft w:val="0"/>
      <w:marRight w:val="0"/>
      <w:marTop w:val="0"/>
      <w:marBottom w:val="0"/>
      <w:divBdr>
        <w:top w:val="none" w:sz="0" w:space="0" w:color="auto"/>
        <w:left w:val="none" w:sz="0" w:space="0" w:color="auto"/>
        <w:bottom w:val="none" w:sz="0" w:space="0" w:color="auto"/>
        <w:right w:val="none" w:sz="0" w:space="0" w:color="auto"/>
      </w:divBdr>
    </w:div>
    <w:div w:id="298607759">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071354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1129727">
      <w:bodyDiv w:val="1"/>
      <w:marLeft w:val="0"/>
      <w:marRight w:val="0"/>
      <w:marTop w:val="0"/>
      <w:marBottom w:val="0"/>
      <w:divBdr>
        <w:top w:val="none" w:sz="0" w:space="0" w:color="auto"/>
        <w:left w:val="none" w:sz="0" w:space="0" w:color="auto"/>
        <w:bottom w:val="none" w:sz="0" w:space="0" w:color="auto"/>
        <w:right w:val="none" w:sz="0" w:space="0" w:color="auto"/>
      </w:divBdr>
    </w:div>
    <w:div w:id="657416576">
      <w:bodyDiv w:val="1"/>
      <w:marLeft w:val="0"/>
      <w:marRight w:val="0"/>
      <w:marTop w:val="0"/>
      <w:marBottom w:val="0"/>
      <w:divBdr>
        <w:top w:val="none" w:sz="0" w:space="0" w:color="auto"/>
        <w:left w:val="none" w:sz="0" w:space="0" w:color="auto"/>
        <w:bottom w:val="none" w:sz="0" w:space="0" w:color="auto"/>
        <w:right w:val="none" w:sz="0" w:space="0" w:color="auto"/>
      </w:divBdr>
    </w:div>
    <w:div w:id="78442495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45066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1543524">
      <w:bodyDiv w:val="1"/>
      <w:marLeft w:val="0"/>
      <w:marRight w:val="0"/>
      <w:marTop w:val="0"/>
      <w:marBottom w:val="0"/>
      <w:divBdr>
        <w:top w:val="none" w:sz="0" w:space="0" w:color="auto"/>
        <w:left w:val="none" w:sz="0" w:space="0" w:color="auto"/>
        <w:bottom w:val="none" w:sz="0" w:space="0" w:color="auto"/>
        <w:right w:val="none" w:sz="0" w:space="0" w:color="auto"/>
      </w:divBdr>
    </w:div>
    <w:div w:id="1267075471">
      <w:bodyDiv w:val="1"/>
      <w:marLeft w:val="0"/>
      <w:marRight w:val="0"/>
      <w:marTop w:val="0"/>
      <w:marBottom w:val="0"/>
      <w:divBdr>
        <w:top w:val="none" w:sz="0" w:space="0" w:color="auto"/>
        <w:left w:val="none" w:sz="0" w:space="0" w:color="auto"/>
        <w:bottom w:val="none" w:sz="0" w:space="0" w:color="auto"/>
        <w:right w:val="none" w:sz="0" w:space="0" w:color="auto"/>
      </w:divBdr>
    </w:div>
    <w:div w:id="1423837850">
      <w:bodyDiv w:val="1"/>
      <w:marLeft w:val="0"/>
      <w:marRight w:val="0"/>
      <w:marTop w:val="0"/>
      <w:marBottom w:val="0"/>
      <w:divBdr>
        <w:top w:val="none" w:sz="0" w:space="0" w:color="auto"/>
        <w:left w:val="none" w:sz="0" w:space="0" w:color="auto"/>
        <w:bottom w:val="none" w:sz="0" w:space="0" w:color="auto"/>
        <w:right w:val="none" w:sz="0" w:space="0" w:color="auto"/>
      </w:divBdr>
    </w:div>
    <w:div w:id="1489442893">
      <w:bodyDiv w:val="1"/>
      <w:marLeft w:val="0"/>
      <w:marRight w:val="0"/>
      <w:marTop w:val="0"/>
      <w:marBottom w:val="0"/>
      <w:divBdr>
        <w:top w:val="none" w:sz="0" w:space="0" w:color="auto"/>
        <w:left w:val="none" w:sz="0" w:space="0" w:color="auto"/>
        <w:bottom w:val="none" w:sz="0" w:space="0" w:color="auto"/>
        <w:right w:val="none" w:sz="0" w:space="0" w:color="auto"/>
      </w:divBdr>
    </w:div>
    <w:div w:id="1594166014">
      <w:bodyDiv w:val="1"/>
      <w:marLeft w:val="0"/>
      <w:marRight w:val="0"/>
      <w:marTop w:val="0"/>
      <w:marBottom w:val="0"/>
      <w:divBdr>
        <w:top w:val="none" w:sz="0" w:space="0" w:color="auto"/>
        <w:left w:val="none" w:sz="0" w:space="0" w:color="auto"/>
        <w:bottom w:val="none" w:sz="0" w:space="0" w:color="auto"/>
        <w:right w:val="none" w:sz="0" w:space="0" w:color="auto"/>
      </w:divBdr>
    </w:div>
    <w:div w:id="1632706711">
      <w:bodyDiv w:val="1"/>
      <w:marLeft w:val="0"/>
      <w:marRight w:val="0"/>
      <w:marTop w:val="0"/>
      <w:marBottom w:val="0"/>
      <w:divBdr>
        <w:top w:val="none" w:sz="0" w:space="0" w:color="auto"/>
        <w:left w:val="none" w:sz="0" w:space="0" w:color="auto"/>
        <w:bottom w:val="none" w:sz="0" w:space="0" w:color="auto"/>
        <w:right w:val="none" w:sz="0" w:space="0" w:color="auto"/>
      </w:divBdr>
    </w:div>
    <w:div w:id="1718967977">
      <w:bodyDiv w:val="1"/>
      <w:marLeft w:val="0"/>
      <w:marRight w:val="0"/>
      <w:marTop w:val="0"/>
      <w:marBottom w:val="0"/>
      <w:divBdr>
        <w:top w:val="none" w:sz="0" w:space="0" w:color="auto"/>
        <w:left w:val="none" w:sz="0" w:space="0" w:color="auto"/>
        <w:bottom w:val="none" w:sz="0" w:space="0" w:color="auto"/>
        <w:right w:val="none" w:sz="0" w:space="0" w:color="auto"/>
      </w:divBdr>
    </w:div>
    <w:div w:id="1784375253">
      <w:bodyDiv w:val="1"/>
      <w:marLeft w:val="0"/>
      <w:marRight w:val="0"/>
      <w:marTop w:val="0"/>
      <w:marBottom w:val="0"/>
      <w:divBdr>
        <w:top w:val="none" w:sz="0" w:space="0" w:color="auto"/>
        <w:left w:val="none" w:sz="0" w:space="0" w:color="auto"/>
        <w:bottom w:val="none" w:sz="0" w:space="0" w:color="auto"/>
        <w:right w:val="none" w:sz="0" w:space="0" w:color="auto"/>
      </w:divBdr>
    </w:div>
    <w:div w:id="1813597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36637D-0E03-422C-894F-04B76A939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9</TotalTime>
  <Pages>2</Pages>
  <Words>577</Words>
  <Characters>329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Exercises: JSON Processing</vt:lpstr>
    </vt:vector>
  </TitlesOfParts>
  <Company>SoftUni – https://softuni.org</Company>
  <LinksUpToDate>false</LinksUpToDate>
  <CharactersWithSpaces>3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JSON Processing</dc:title>
  <dc:subject>Software Development</dc:subject>
  <dc:creator>Software University</dc:creator>
  <cp:keywords>Databases; SQL; course; Sofware University; SoftUni; programming; software development; education; training</cp:keywords>
  <dc:description>© SoftUni – https://softuni.org_x000d_
© Software University – https://softuni.bg_x000d_
_x000d_
Copyrighted document. Unauthorized copy, reproduction or use is not permitted.</dc:description>
  <cp:lastModifiedBy>Miroslava Dimitrova</cp:lastModifiedBy>
  <cp:revision>7</cp:revision>
  <cp:lastPrinted>2015-10-26T22:35:00Z</cp:lastPrinted>
  <dcterms:created xsi:type="dcterms:W3CDTF">2024-01-28T15:01:00Z</dcterms:created>
  <dcterms:modified xsi:type="dcterms:W3CDTF">2024-02-06T11:44:00Z</dcterms:modified>
  <cp:category>programming;education;software engineering;software development</cp:category>
</cp:coreProperties>
</file>